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6E08A4" w14:textId="19F0E965" w:rsidR="00CD5609" w:rsidRDefault="00C25E30" w:rsidP="00CD5609">
      <w:pPr>
        <w:spacing w:after="0" w:line="324" w:lineRule="auto"/>
        <w:ind w:right="-15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bidi="ml-I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9F97F5F" wp14:editId="32BD2955">
                <wp:simplePos x="0" y="0"/>
                <wp:positionH relativeFrom="column">
                  <wp:posOffset>-914400</wp:posOffset>
                </wp:positionH>
                <wp:positionV relativeFrom="paragraph">
                  <wp:posOffset>95250</wp:posOffset>
                </wp:positionV>
                <wp:extent cx="7552055" cy="342900"/>
                <wp:effectExtent l="0" t="0" r="0" b="0"/>
                <wp:wrapSquare wrapText="bothSides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55205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4E2C48" w14:textId="77777777" w:rsidR="00CD5609" w:rsidRPr="00CD5609" w:rsidRDefault="00CD5609" w:rsidP="00C25E30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 Narrow" w:hAnsi="Arial Narrow" w:cstheme="majorHAnsi"/>
                                <w:b/>
                                <w:bCs/>
                                <w:color w:val="006600"/>
                                <w:sz w:val="32"/>
                                <w:szCs w:val="32"/>
                                <w:lang w:val="en-IN" w:bidi="ml-IN"/>
                              </w:rPr>
                            </w:pPr>
                            <w:r w:rsidRPr="00CD5609">
                              <w:rPr>
                                <w:rFonts w:ascii="Arial Narrow" w:hAnsi="Arial Narrow" w:cstheme="majorHAnsi"/>
                                <w:b/>
                                <w:bCs/>
                                <w:color w:val="006600"/>
                                <w:sz w:val="32"/>
                                <w:szCs w:val="32"/>
                                <w:lang w:val="en-IN" w:bidi="ml-IN"/>
                              </w:rPr>
                              <w:t>KERALA STATE COUNCIL FOR SCIENCE, TECHNOLOGY &amp; ENVIRON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in;margin-top:7.5pt;width:594.65pt;height:2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" filled="f" stroked="f">
                <v:path arrowok="t"/>
                <v:textbox>
                  <w:txbxContent>
                    <w:p w14:paraId="5B4E2C48" w14:textId="77777777" w:rsidR="00CD5609" w:rsidRPr="00CD5609" w:rsidRDefault="00CD5609" w:rsidP="00C25E30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 Narrow" w:hAnsi="Arial Narrow" w:cstheme="majorHAnsi"/>
                          <w:b/>
                          <w:bCs/>
                          <w:color w:val="006600"/>
                          <w:sz w:val="32"/>
                          <w:szCs w:val="32"/>
                          <w:lang w:val="en-IN" w:bidi="ml-IN"/>
                        </w:rPr>
                      </w:pPr>
                      <w:r w:rsidRPr="00CD5609">
                        <w:rPr>
                          <w:rFonts w:ascii="Arial Narrow" w:hAnsi="Arial Narrow" w:cstheme="majorHAnsi"/>
                          <w:b/>
                          <w:bCs/>
                          <w:color w:val="006600"/>
                          <w:sz w:val="32"/>
                          <w:szCs w:val="32"/>
                          <w:lang w:val="en-IN" w:bidi="ml-IN"/>
                        </w:rPr>
                        <w:t>KERALA STATE COUNCIL FOR SCIENCE, TECHNOLOGY &amp; ENVIRON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bidi="ml-I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B89F43C" wp14:editId="4A368DF9">
                <wp:simplePos x="0" y="0"/>
                <wp:positionH relativeFrom="column">
                  <wp:posOffset>2531745</wp:posOffset>
                </wp:positionH>
                <wp:positionV relativeFrom="paragraph">
                  <wp:posOffset>-603135</wp:posOffset>
                </wp:positionV>
                <wp:extent cx="668655" cy="729615"/>
                <wp:effectExtent l="0" t="0" r="0" b="0"/>
                <wp:wrapNone/>
                <wp:docPr id="9" name="objec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655" cy="729615"/>
                        </a:xfrm>
                        <a:prstGeom prst="rect">
                          <a:avLst/>
                        </a:prstGeom>
                        <a:blipFill>
                          <a:blip r:embed="rId8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/>
                    </wps:wsp>
                  </a:graphicData>
                </a:graphic>
              </wp:anchor>
            </w:drawing>
          </mc:Choice>
          <mc:Fallback>
            <w:pict>
              <v:rect id="object 4" o:spid="_x0000_s1026" style="position:absolute;margin-left:199.35pt;margin-top:-47.5pt;width:52.65pt;height:57.4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" stroked="f">
                <v:fill r:id="rId9" o:title="" recolor="t" rotate="t" type="frame"/>
                <v:textbox inset="0,0,0,0"/>
              </v:rect>
            </w:pict>
          </mc:Fallback>
        </mc:AlternateContent>
      </w:r>
    </w:p>
    <w:p w14:paraId="67CCAEFB" w14:textId="77777777" w:rsidR="00CD5609" w:rsidRDefault="00CD5609" w:rsidP="003E1DD3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A94FC35" w14:textId="77777777" w:rsidR="000A59B6" w:rsidRPr="000A59B6" w:rsidRDefault="00D832B3" w:rsidP="003E1DD3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A59B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FORMAT OF APPLICATION </w:t>
      </w:r>
    </w:p>
    <w:p w14:paraId="0A6F7241" w14:textId="22B1532D" w:rsidR="000A59B6" w:rsidRDefault="00CD5609" w:rsidP="00CF7180">
      <w:pPr>
        <w:spacing w:before="240"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D832B3"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THE POST OF </w:t>
      </w:r>
      <w:r w:rsidR="003D545C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="00D832B3"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913383C" w14:textId="6248327C" w:rsidR="00CD5609" w:rsidRDefault="00CD5609" w:rsidP="00CD5609">
      <w:pPr>
        <w:spacing w:after="0" w:line="324" w:lineRule="auto"/>
        <w:ind w:right="-1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at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832B3" w:rsidRPr="00CD5609">
        <w:rPr>
          <w:rFonts w:ascii="Times New Roman" w:hAnsi="Times New Roman" w:cs="Times New Roman"/>
          <w:b/>
          <w:bCs/>
          <w:sz w:val="28"/>
          <w:szCs w:val="28"/>
        </w:rPr>
        <w:t>K</w:t>
      </w:r>
      <w:r w:rsidRPr="00CD5609">
        <w:rPr>
          <w:rFonts w:ascii="Times New Roman" w:hAnsi="Times New Roman" w:cs="Times New Roman"/>
          <w:b/>
          <w:bCs/>
          <w:sz w:val="28"/>
          <w:szCs w:val="28"/>
        </w:rPr>
        <w:t>er</w:t>
      </w:r>
      <w:r>
        <w:rPr>
          <w:rFonts w:ascii="Times New Roman" w:hAnsi="Times New Roman" w:cs="Times New Roman"/>
          <w:b/>
          <w:bCs/>
          <w:sz w:val="28"/>
          <w:szCs w:val="28"/>
        </w:rPr>
        <w:t>ala State Council for Science, T</w:t>
      </w:r>
      <w:r w:rsidRPr="00CD5609">
        <w:rPr>
          <w:rFonts w:ascii="Times New Roman" w:hAnsi="Times New Roman" w:cs="Times New Roman"/>
          <w:b/>
          <w:bCs/>
          <w:sz w:val="28"/>
          <w:szCs w:val="28"/>
        </w:rPr>
        <w:t xml:space="preserve">echnology </w:t>
      </w:r>
      <w:r>
        <w:rPr>
          <w:rFonts w:ascii="Times New Roman" w:hAnsi="Times New Roman" w:cs="Times New Roman"/>
          <w:b/>
          <w:bCs/>
          <w:sz w:val="28"/>
          <w:szCs w:val="28"/>
        </w:rPr>
        <w:t>&amp;</w:t>
      </w:r>
      <w:r w:rsidRPr="00CD5609">
        <w:rPr>
          <w:rFonts w:ascii="Times New Roman" w:hAnsi="Times New Roman" w:cs="Times New Roman"/>
          <w:b/>
          <w:bCs/>
          <w:sz w:val="28"/>
          <w:szCs w:val="28"/>
        </w:rPr>
        <w:t xml:space="preserve"> Environment </w:t>
      </w:r>
      <w:bookmarkStart w:id="0" w:name="_GoBack"/>
      <w:bookmarkEnd w:id="0"/>
    </w:p>
    <w:p w14:paraId="4213C8F2" w14:textId="1CE55E6B" w:rsidR="0040513E" w:rsidRPr="00CD5609" w:rsidRDefault="00CD5609" w:rsidP="00CD5609">
      <w:pPr>
        <w:spacing w:after="0" w:line="324" w:lineRule="auto"/>
        <w:ind w:right="-15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CD5609">
        <w:rPr>
          <w:rFonts w:ascii="Times New Roman" w:hAnsi="Times New Roman" w:cs="Times New Roman"/>
          <w:b/>
          <w:bCs/>
          <w:sz w:val="28"/>
          <w:szCs w:val="28"/>
        </w:rPr>
        <w:t>and</w:t>
      </w:r>
      <w:proofErr w:type="gramEnd"/>
      <w:r w:rsidRPr="00CD5609">
        <w:rPr>
          <w:rFonts w:ascii="Times New Roman" w:hAnsi="Times New Roman" w:cs="Times New Roman"/>
          <w:b/>
          <w:bCs/>
          <w:sz w:val="28"/>
          <w:szCs w:val="28"/>
        </w:rPr>
        <w:t xml:space="preserve"> its R&amp;D Institutions </w:t>
      </w:r>
    </w:p>
    <w:p w14:paraId="2854B37D" w14:textId="16F2420E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6DCC942" w14:textId="42C59871" w:rsidR="00DF43B1" w:rsidRDefault="000A59B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  <w:r w:rsidRPr="008E42BD">
        <w:rPr>
          <w:rFonts w:ascii="Times New Roman" w:hAnsi="Times New Roman" w:cs="Times New Roman"/>
          <w:noProof/>
          <w:sz w:val="24"/>
          <w:szCs w:val="24"/>
          <w:lang w:bidi="ml-IN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55AB740" wp14:editId="3357E422">
                <wp:simplePos x="0" y="0"/>
                <wp:positionH relativeFrom="column">
                  <wp:posOffset>3939540</wp:posOffset>
                </wp:positionH>
                <wp:positionV relativeFrom="paragraph">
                  <wp:posOffset>104775</wp:posOffset>
                </wp:positionV>
                <wp:extent cx="1524000" cy="1813560"/>
                <wp:effectExtent l="0" t="0" r="1905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1813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E4925D" w14:textId="77777777" w:rsidR="00E36D51" w:rsidRPr="00911BD3" w:rsidRDefault="00E36D51" w:rsidP="00E36D5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911BD3">
                              <w:rPr>
                                <w:i/>
                                <w:iCs/>
                              </w:rPr>
                              <w:t xml:space="preserve">Affix </w:t>
                            </w:r>
                            <w:r>
                              <w:rPr>
                                <w:i/>
                                <w:iCs/>
                              </w:rPr>
                              <w:t>a recent p</w:t>
                            </w:r>
                            <w:r w:rsidRPr="00911BD3">
                              <w:rPr>
                                <w:i/>
                                <w:iCs/>
                              </w:rPr>
                              <w:t>hoto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graph </w:t>
                            </w:r>
                            <w:r w:rsidRPr="00911BD3">
                              <w:rPr>
                                <w:i/>
                                <w:iCs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0.2pt;margin-top:8.25pt;width:120pt;height:142.8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" strokeweight="1pt">
                <v:textbox>
                  <w:txbxContent>
                    <w:p w14:paraId="74E4925D" w14:textId="77777777" w:rsidR="00E36D51" w:rsidRPr="00911BD3" w:rsidRDefault="00E36D51" w:rsidP="00E36D5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911BD3">
                        <w:rPr>
                          <w:i/>
                          <w:iCs/>
                        </w:rPr>
                        <w:t xml:space="preserve">Affix </w:t>
                      </w:r>
                      <w:r>
                        <w:rPr>
                          <w:i/>
                          <w:iCs/>
                        </w:rPr>
                        <w:t>a recent p</w:t>
                      </w:r>
                      <w:r w:rsidRPr="00911BD3">
                        <w:rPr>
                          <w:i/>
                          <w:iCs/>
                        </w:rPr>
                        <w:t>hoto</w:t>
                      </w:r>
                      <w:r>
                        <w:rPr>
                          <w:i/>
                          <w:iCs/>
                        </w:rPr>
                        <w:t xml:space="preserve">graph </w:t>
                      </w:r>
                      <w:r w:rsidRPr="00911BD3">
                        <w:rPr>
                          <w:i/>
                          <w:iCs/>
                        </w:rPr>
                        <w:t>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A784E6B" w14:textId="77777777" w:rsidR="000A59B6" w:rsidRDefault="000A59B6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654453" w14:textId="77777777" w:rsidR="000A59B6" w:rsidRDefault="000A59B6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FAFBBF" w14:textId="77777777" w:rsidR="000A59B6" w:rsidRDefault="000A59B6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988ED3" w14:textId="77777777" w:rsidR="000A59B6" w:rsidRDefault="000A59B6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AC1696" w14:textId="77777777" w:rsidR="000A59B6" w:rsidRDefault="000A59B6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EB3B7B" w14:textId="77777777" w:rsidR="000A59B6" w:rsidRDefault="000A59B6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181B37" w14:textId="06C59CA3" w:rsidR="00C955ED" w:rsidRPr="00C955ED" w:rsidRDefault="00C955ED" w:rsidP="00CD5609">
      <w:pPr>
        <w:spacing w:after="0" w:line="324" w:lineRule="auto"/>
        <w:ind w:left="216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ED">
        <w:rPr>
          <w:rFonts w:ascii="Times New Roman" w:hAnsi="Times New Roman" w:cs="Times New Roman"/>
          <w:b/>
          <w:bCs/>
          <w:sz w:val="24"/>
          <w:szCs w:val="24"/>
        </w:rPr>
        <w:t>DATA SHEET</w:t>
      </w:r>
    </w:p>
    <w:p w14:paraId="1F21C542" w14:textId="77777777"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5760"/>
        <w:gridCol w:w="47"/>
      </w:tblGrid>
      <w:tr w:rsidR="00E36D51" w14:paraId="72D88D03" w14:textId="77777777" w:rsidTr="000A59B6">
        <w:trPr>
          <w:gridAfter w:val="1"/>
          <w:wAfter w:w="47" w:type="dxa"/>
        </w:trPr>
        <w:tc>
          <w:tcPr>
            <w:tcW w:w="3438" w:type="dxa"/>
          </w:tcPr>
          <w:p w14:paraId="0F7346CF" w14:textId="77777777" w:rsidR="00E36D51" w:rsidRDefault="00C955ED" w:rsidP="000A59B6">
            <w:pPr>
              <w:spacing w:before="120"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  <w:p w14:paraId="10BBB474" w14:textId="619AEC97" w:rsidR="008817F0" w:rsidRDefault="00C955ED" w:rsidP="000A59B6">
            <w:pPr>
              <w:spacing w:before="120"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CAPITAL LETTERS) </w:t>
            </w:r>
          </w:p>
        </w:tc>
        <w:tc>
          <w:tcPr>
            <w:tcW w:w="5760" w:type="dxa"/>
          </w:tcPr>
          <w:p w14:paraId="0C069040" w14:textId="3494718D" w:rsidR="008817F0" w:rsidRDefault="008817F0" w:rsidP="000A59B6">
            <w:pPr>
              <w:spacing w:before="120"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310D1C13" w14:textId="77777777" w:rsidTr="000A59B6">
        <w:trPr>
          <w:gridAfter w:val="1"/>
          <w:wAfter w:w="47" w:type="dxa"/>
        </w:trPr>
        <w:tc>
          <w:tcPr>
            <w:tcW w:w="3438" w:type="dxa"/>
          </w:tcPr>
          <w:p w14:paraId="78A69AE8" w14:textId="56CE7705" w:rsidR="008817F0" w:rsidRDefault="000A59B6" w:rsidP="000A59B6">
            <w:pPr>
              <w:spacing w:before="120"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B</w:t>
            </w:r>
            <w:r w:rsidR="00C955ED">
              <w:rPr>
                <w:rFonts w:ascii="Times New Roman" w:hAnsi="Times New Roman" w:cs="Times New Roman"/>
                <w:sz w:val="24"/>
                <w:szCs w:val="24"/>
              </w:rPr>
              <w:t>irth</w:t>
            </w:r>
          </w:p>
        </w:tc>
        <w:tc>
          <w:tcPr>
            <w:tcW w:w="5760" w:type="dxa"/>
          </w:tcPr>
          <w:p w14:paraId="2A91A900" w14:textId="77777777" w:rsidR="008817F0" w:rsidRDefault="008817F0" w:rsidP="000A59B6">
            <w:pPr>
              <w:spacing w:before="240" w:after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096B0FB8" w14:textId="77777777" w:rsidTr="000A59B6">
        <w:trPr>
          <w:gridAfter w:val="1"/>
          <w:wAfter w:w="47" w:type="dxa"/>
        </w:trPr>
        <w:tc>
          <w:tcPr>
            <w:tcW w:w="3438" w:type="dxa"/>
          </w:tcPr>
          <w:p w14:paraId="5EFACBC8" w14:textId="3CD5B3BF" w:rsidR="008817F0" w:rsidRDefault="00C955ED" w:rsidP="000A59B6">
            <w:pPr>
              <w:spacing w:before="120"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5760" w:type="dxa"/>
          </w:tcPr>
          <w:p w14:paraId="5668B16A" w14:textId="77777777" w:rsidR="008817F0" w:rsidRDefault="008817F0" w:rsidP="000A59B6">
            <w:pPr>
              <w:spacing w:before="240" w:after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1D4393BA" w14:textId="77777777" w:rsidTr="000A59B6">
        <w:trPr>
          <w:gridAfter w:val="1"/>
          <w:wAfter w:w="47" w:type="dxa"/>
        </w:trPr>
        <w:tc>
          <w:tcPr>
            <w:tcW w:w="3438" w:type="dxa"/>
          </w:tcPr>
          <w:p w14:paraId="6B46C202" w14:textId="29F7A34B" w:rsidR="008817F0" w:rsidRDefault="00E36D51" w:rsidP="000A59B6">
            <w:pPr>
              <w:spacing w:before="120"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5760" w:type="dxa"/>
          </w:tcPr>
          <w:p w14:paraId="148DC176" w14:textId="77777777" w:rsidR="008817F0" w:rsidRDefault="008817F0" w:rsidP="000A59B6">
            <w:pPr>
              <w:spacing w:before="240" w:after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3A98AF79" w14:textId="77777777" w:rsidTr="000A59B6">
        <w:trPr>
          <w:gridAfter w:val="1"/>
          <w:wAfter w:w="47" w:type="dxa"/>
        </w:trPr>
        <w:tc>
          <w:tcPr>
            <w:tcW w:w="3438" w:type="dxa"/>
          </w:tcPr>
          <w:p w14:paraId="44870177" w14:textId="419D93E1" w:rsidR="008817F0" w:rsidRDefault="00E36D51" w:rsidP="000A59B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experience (in Years)</w:t>
            </w:r>
          </w:p>
        </w:tc>
        <w:tc>
          <w:tcPr>
            <w:tcW w:w="5760" w:type="dxa"/>
          </w:tcPr>
          <w:p w14:paraId="0A50033B" w14:textId="779D76F5" w:rsidR="008817F0" w:rsidRDefault="008817F0" w:rsidP="000A59B6">
            <w:pPr>
              <w:spacing w:before="240" w:after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21E8" w14:paraId="1DE763FC" w14:textId="77777777" w:rsidTr="000A59B6">
        <w:trPr>
          <w:gridAfter w:val="1"/>
          <w:wAfter w:w="47" w:type="dxa"/>
        </w:trPr>
        <w:tc>
          <w:tcPr>
            <w:tcW w:w="3438" w:type="dxa"/>
          </w:tcPr>
          <w:p w14:paraId="032AF9AA" w14:textId="6BC01C50" w:rsidR="00AE21E8" w:rsidRDefault="00AE21E8" w:rsidP="000A59B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ferred mode of selection</w:t>
            </w:r>
          </w:p>
        </w:tc>
        <w:tc>
          <w:tcPr>
            <w:tcW w:w="5760" w:type="dxa"/>
          </w:tcPr>
          <w:p w14:paraId="42A8B121" w14:textId="2AF60031" w:rsidR="000A59B6" w:rsidRDefault="00AE21E8" w:rsidP="000A59B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</w:t>
            </w:r>
            <w:r w:rsidR="000A59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A59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utation </w:t>
            </w:r>
          </w:p>
          <w:p w14:paraId="22B892E0" w14:textId="5CA01C59" w:rsidR="00AE21E8" w:rsidRPr="000A59B6" w:rsidRDefault="00AE21E8" w:rsidP="000A59B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A59B6">
              <w:rPr>
                <w:rFonts w:ascii="Times New Roman" w:hAnsi="Times New Roman" w:cs="Times New Roman"/>
              </w:rPr>
              <w:t>(Strike through whichever is not applicable)</w:t>
            </w:r>
          </w:p>
        </w:tc>
      </w:tr>
      <w:tr w:rsidR="00AE21E8" w14:paraId="670007A7" w14:textId="77777777" w:rsidTr="000A59B6">
        <w:tc>
          <w:tcPr>
            <w:tcW w:w="3438" w:type="dxa"/>
          </w:tcPr>
          <w:p w14:paraId="5DC721BF" w14:textId="230293E0" w:rsidR="00AE21E8" w:rsidRDefault="00AE21E8" w:rsidP="000A59B6">
            <w:pPr>
              <w:spacing w:before="240" w:after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Institute </w:t>
            </w:r>
            <w:r w:rsidR="00DC74F9">
              <w:rPr>
                <w:rFonts w:ascii="Times New Roman" w:hAnsi="Times New Roman" w:cs="Times New Roman"/>
                <w:sz w:val="24"/>
                <w:szCs w:val="24"/>
              </w:rPr>
              <w:t>Applied to</w:t>
            </w:r>
          </w:p>
        </w:tc>
        <w:tc>
          <w:tcPr>
            <w:tcW w:w="5760" w:type="dxa"/>
            <w:gridSpan w:val="2"/>
          </w:tcPr>
          <w:p w14:paraId="3B6684C3" w14:textId="77777777" w:rsidR="00AE21E8" w:rsidRDefault="00AE21E8" w:rsidP="000A59B6">
            <w:pPr>
              <w:spacing w:before="240" w:after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99530A" w14:textId="63A14106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2E028F0C" w14:textId="5804603F" w:rsidR="008817F0" w:rsidRDefault="008817F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3AED3D75" w14:textId="3A5B92E9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61FD394" w14:textId="10F946D3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61ECA8B" w14:textId="264D11B0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5AC4295" w14:textId="6C83506D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EC12F1F" w14:textId="7E90E01A" w:rsidR="00DF43B1" w:rsidRPr="000A59B6" w:rsidRDefault="00DF43B1" w:rsidP="00DF43B1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A59B6"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TION FORM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40513E" w:rsidRPr="000A59B6" w14:paraId="78AE98AE" w14:textId="77777777" w:rsidTr="00D832B3">
        <w:tc>
          <w:tcPr>
            <w:tcW w:w="9245" w:type="dxa"/>
            <w:shd w:val="clear" w:color="auto" w:fill="E2EFD9" w:themeFill="accent6" w:themeFillTint="33"/>
          </w:tcPr>
          <w:p w14:paraId="52D60C9C" w14:textId="77777777" w:rsidR="0040513E" w:rsidRPr="000A59B6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>1. General Information of Applicant</w:t>
            </w:r>
          </w:p>
        </w:tc>
      </w:tr>
    </w:tbl>
    <w:p w14:paraId="5D244D83" w14:textId="77777777" w:rsidR="0040513E" w:rsidRP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580"/>
        <w:gridCol w:w="1508"/>
        <w:gridCol w:w="4157"/>
      </w:tblGrid>
      <w:tr w:rsidR="0040513E" w:rsidRPr="0040513E" w14:paraId="147164C6" w14:textId="77777777" w:rsidTr="00911BD3">
        <w:tc>
          <w:tcPr>
            <w:tcW w:w="3605" w:type="dxa"/>
          </w:tcPr>
          <w:p w14:paraId="28CD79E9" w14:textId="5D4E8509" w:rsidR="0040513E" w:rsidRPr="0040513E" w:rsidRDefault="0040513E" w:rsidP="00CF7180">
            <w:pPr>
              <w:spacing w:before="120" w:after="120"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(in 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CAPITAL LET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14:paraId="6DCAB43C" w14:textId="77777777" w:rsidR="0040513E" w:rsidRPr="0040513E" w:rsidRDefault="0040513E" w:rsidP="00CF7180">
            <w:pPr>
              <w:spacing w:before="120" w:after="120"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2492715A" w14:textId="77777777" w:rsidTr="00911BD3">
        <w:tc>
          <w:tcPr>
            <w:tcW w:w="3605" w:type="dxa"/>
          </w:tcPr>
          <w:p w14:paraId="2661CCD5" w14:textId="68261469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th (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14:paraId="10FBBD1B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5DBF358F" w14:textId="77777777" w:rsidTr="00911BD3">
        <w:tc>
          <w:tcPr>
            <w:tcW w:w="3605" w:type="dxa"/>
          </w:tcPr>
          <w:p w14:paraId="21135A8C" w14:textId="2EACE9E0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rrespondence </w:t>
            </w:r>
            <w:r w:rsidR="000A59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</w:p>
        </w:tc>
        <w:tc>
          <w:tcPr>
            <w:tcW w:w="5735" w:type="dxa"/>
            <w:gridSpan w:val="2"/>
          </w:tcPr>
          <w:p w14:paraId="29079CBE" w14:textId="77777777" w:rsid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14DE6C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855FF5" w14:textId="77777777" w:rsidR="00CF7180" w:rsidRPr="0040513E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5B564E4B" w14:textId="77777777" w:rsidTr="00911BD3">
        <w:tc>
          <w:tcPr>
            <w:tcW w:w="3605" w:type="dxa"/>
          </w:tcPr>
          <w:p w14:paraId="0B769D06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15" w:type="dxa"/>
          </w:tcPr>
          <w:p w14:paraId="60729C23" w14:textId="60AD816C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4220" w:type="dxa"/>
          </w:tcPr>
          <w:p w14:paraId="27DCC3F5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48681D37" w14:textId="77777777" w:rsidTr="00911BD3">
        <w:tc>
          <w:tcPr>
            <w:tcW w:w="3605" w:type="dxa"/>
          </w:tcPr>
          <w:p w14:paraId="1906673E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5" w:type="dxa"/>
          </w:tcPr>
          <w:p w14:paraId="25B380C1" w14:textId="579279C0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line</w:t>
            </w:r>
          </w:p>
        </w:tc>
        <w:tc>
          <w:tcPr>
            <w:tcW w:w="4220" w:type="dxa"/>
          </w:tcPr>
          <w:p w14:paraId="725F2DAC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66BDD720" w14:textId="77777777" w:rsidTr="00911BD3">
        <w:tc>
          <w:tcPr>
            <w:tcW w:w="3605" w:type="dxa"/>
          </w:tcPr>
          <w:p w14:paraId="5D359907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5735" w:type="dxa"/>
            <w:gridSpan w:val="2"/>
          </w:tcPr>
          <w:p w14:paraId="6C3C7769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RPr="0040513E" w14:paraId="09D65C0E" w14:textId="77777777" w:rsidTr="00911BD3">
        <w:tc>
          <w:tcPr>
            <w:tcW w:w="3605" w:type="dxa"/>
          </w:tcPr>
          <w:p w14:paraId="0123C1AF" w14:textId="03115691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nguages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own</w:t>
            </w:r>
          </w:p>
        </w:tc>
        <w:tc>
          <w:tcPr>
            <w:tcW w:w="5735" w:type="dxa"/>
            <w:gridSpan w:val="2"/>
          </w:tcPr>
          <w:p w14:paraId="53CA100B" w14:textId="77777777" w:rsidR="00B5737C" w:rsidRPr="0040513E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F2DAB1" w14:textId="77777777"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8E42BD" w:rsidRPr="000A59B6" w14:paraId="2F934B0A" w14:textId="77777777" w:rsidTr="00D93197">
        <w:tc>
          <w:tcPr>
            <w:tcW w:w="9350" w:type="dxa"/>
            <w:shd w:val="clear" w:color="auto" w:fill="E2EFD9" w:themeFill="accent6" w:themeFillTint="33"/>
          </w:tcPr>
          <w:p w14:paraId="4EBC79A3" w14:textId="77777777" w:rsidR="008E42BD" w:rsidRPr="000A59B6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>2. Present Position</w:t>
            </w:r>
          </w:p>
        </w:tc>
      </w:tr>
    </w:tbl>
    <w:p w14:paraId="40B29CE5" w14:textId="77777777" w:rsidR="008E42BD" w:rsidRPr="0040513E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622"/>
        <w:gridCol w:w="4190"/>
        <w:gridCol w:w="4433"/>
      </w:tblGrid>
      <w:tr w:rsidR="008E42BD" w:rsidRPr="0040513E" w14:paraId="782D1B40" w14:textId="77777777" w:rsidTr="00B5737C">
        <w:tc>
          <w:tcPr>
            <w:tcW w:w="622" w:type="dxa"/>
          </w:tcPr>
          <w:p w14:paraId="1F39C400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</w:t>
            </w:r>
          </w:p>
        </w:tc>
        <w:tc>
          <w:tcPr>
            <w:tcW w:w="4190" w:type="dxa"/>
          </w:tcPr>
          <w:p w14:paraId="0621006E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4433" w:type="dxa"/>
          </w:tcPr>
          <w:p w14:paraId="3B1A39ED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03C6005C" w14:textId="77777777" w:rsidTr="00B5737C">
        <w:tc>
          <w:tcPr>
            <w:tcW w:w="622" w:type="dxa"/>
          </w:tcPr>
          <w:p w14:paraId="757B6480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4190" w:type="dxa"/>
          </w:tcPr>
          <w:p w14:paraId="19CB8541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4433" w:type="dxa"/>
          </w:tcPr>
          <w:p w14:paraId="2FC3C0BE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0390D3FC" w14:textId="77777777" w:rsidTr="00B5737C">
        <w:tc>
          <w:tcPr>
            <w:tcW w:w="622" w:type="dxa"/>
          </w:tcPr>
          <w:p w14:paraId="5E0879E6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4190" w:type="dxa"/>
          </w:tcPr>
          <w:p w14:paraId="06395A67" w14:textId="700EFC58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le</w:t>
            </w:r>
          </w:p>
        </w:tc>
        <w:tc>
          <w:tcPr>
            <w:tcW w:w="4433" w:type="dxa"/>
          </w:tcPr>
          <w:p w14:paraId="614DDFD5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3DBA6159" w14:textId="77777777" w:rsidTr="00B5737C">
        <w:tc>
          <w:tcPr>
            <w:tcW w:w="622" w:type="dxa"/>
          </w:tcPr>
          <w:p w14:paraId="662129B6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4190" w:type="dxa"/>
          </w:tcPr>
          <w:p w14:paraId="214A09AE" w14:textId="489170B3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ppointment to the present post</w:t>
            </w:r>
          </w:p>
        </w:tc>
        <w:tc>
          <w:tcPr>
            <w:tcW w:w="4433" w:type="dxa"/>
          </w:tcPr>
          <w:p w14:paraId="30621488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E5BEA9" w14:textId="7D36E681"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B5737C" w:rsidRPr="000A59B6" w14:paraId="5112A3D7" w14:textId="77777777" w:rsidTr="00F27116">
        <w:tc>
          <w:tcPr>
            <w:tcW w:w="9350" w:type="dxa"/>
            <w:shd w:val="clear" w:color="auto" w:fill="E2EFD9" w:themeFill="accent6" w:themeFillTint="33"/>
          </w:tcPr>
          <w:p w14:paraId="3426D6FE" w14:textId="632B2516" w:rsidR="00B5737C" w:rsidRPr="000A59B6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3. Educational 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Qualifications </w:t>
            </w: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(in 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reveres </w:t>
            </w: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chronological order 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Graduation </w:t>
            </w: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>level)</w:t>
            </w:r>
          </w:p>
        </w:tc>
      </w:tr>
    </w:tbl>
    <w:p w14:paraId="53245994" w14:textId="77777777" w:rsidR="00B5737C" w:rsidRDefault="00B5737C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6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7"/>
        <w:gridCol w:w="1503"/>
        <w:gridCol w:w="1230"/>
        <w:gridCol w:w="683"/>
        <w:gridCol w:w="2155"/>
        <w:gridCol w:w="1440"/>
        <w:gridCol w:w="1413"/>
      </w:tblGrid>
      <w:tr w:rsidR="00B5737C" w14:paraId="201A1BBD" w14:textId="77777777" w:rsidTr="00DF43B1">
        <w:tc>
          <w:tcPr>
            <w:tcW w:w="837" w:type="dxa"/>
          </w:tcPr>
          <w:p w14:paraId="348D60E0" w14:textId="77777777" w:rsidR="00B5737C" w:rsidRDefault="00B5737C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03" w:type="dxa"/>
          </w:tcPr>
          <w:p w14:paraId="2ECA509C" w14:textId="77777777" w:rsidR="00B5737C" w:rsidRDefault="00B5737C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1230" w:type="dxa"/>
          </w:tcPr>
          <w:p w14:paraId="22834558" w14:textId="77777777" w:rsidR="00B5737C" w:rsidRDefault="00B5737C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683" w:type="dxa"/>
          </w:tcPr>
          <w:p w14:paraId="2107FE30" w14:textId="77777777" w:rsidR="00B5737C" w:rsidRDefault="00B5737C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155" w:type="dxa"/>
          </w:tcPr>
          <w:p w14:paraId="4AAF3A46" w14:textId="49A5DB3F" w:rsidR="00B5737C" w:rsidRDefault="00B5737C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ject(s)/Topic(s) (Mention the title of the thesis from Masters and Ph.D., if any)</w:t>
            </w:r>
          </w:p>
        </w:tc>
        <w:tc>
          <w:tcPr>
            <w:tcW w:w="1440" w:type="dxa"/>
          </w:tcPr>
          <w:p w14:paraId="3F5B6A2B" w14:textId="77777777" w:rsidR="00B5737C" w:rsidRDefault="00B5737C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 Achieved</w:t>
            </w:r>
          </w:p>
        </w:tc>
        <w:tc>
          <w:tcPr>
            <w:tcW w:w="1413" w:type="dxa"/>
          </w:tcPr>
          <w:p w14:paraId="3104CC30" w14:textId="77777777" w:rsidR="00B5737C" w:rsidRDefault="00B5737C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inctions etc.</w:t>
            </w:r>
          </w:p>
        </w:tc>
      </w:tr>
      <w:tr w:rsidR="00B5737C" w14:paraId="48710328" w14:textId="77777777" w:rsidTr="00DF43B1">
        <w:tc>
          <w:tcPr>
            <w:tcW w:w="837" w:type="dxa"/>
          </w:tcPr>
          <w:p w14:paraId="24A6F462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3FA1B7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1CFC38C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131A61D7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76283624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FB1F664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6946492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14:paraId="62C9B45D" w14:textId="77777777" w:rsidTr="00DF43B1">
        <w:tc>
          <w:tcPr>
            <w:tcW w:w="837" w:type="dxa"/>
          </w:tcPr>
          <w:p w14:paraId="3292F2E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4A7CFB1B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7BA125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785DD9F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43807E99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3859CB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27D99F87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A5CD731" w14:textId="77777777" w:rsidTr="00DF43B1">
        <w:tc>
          <w:tcPr>
            <w:tcW w:w="837" w:type="dxa"/>
          </w:tcPr>
          <w:p w14:paraId="1F628E6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2FCED8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5C3199D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75E82E6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674979C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8D1255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5A92BCA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10F12C53" w14:textId="77777777" w:rsidTr="00DF43B1">
        <w:tc>
          <w:tcPr>
            <w:tcW w:w="837" w:type="dxa"/>
          </w:tcPr>
          <w:p w14:paraId="31EF97A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4F9A684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719FD1A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1B3B97D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583BE8C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D5E929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002B1C8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107B9625" w14:textId="77777777" w:rsidTr="00DF43B1">
        <w:tc>
          <w:tcPr>
            <w:tcW w:w="837" w:type="dxa"/>
          </w:tcPr>
          <w:p w14:paraId="1ED9ACC0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1FC511E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64D723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4423558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1A95536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DAD0F5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2333ACD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14:paraId="7519004A" w14:textId="77777777" w:rsidTr="00DF43B1">
        <w:tc>
          <w:tcPr>
            <w:tcW w:w="837" w:type="dxa"/>
          </w:tcPr>
          <w:p w14:paraId="6F194812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7EED72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0C082FA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546D972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0B4D5179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03B444F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6CB84AC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180" w14:paraId="54E77ECF" w14:textId="77777777" w:rsidTr="00DF43B1">
        <w:tc>
          <w:tcPr>
            <w:tcW w:w="837" w:type="dxa"/>
          </w:tcPr>
          <w:p w14:paraId="7EFDD6F3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6B2C24BB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178A0EE6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266A55DD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586CBDA0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EB381C2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2785D921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180" w14:paraId="6868A2CC" w14:textId="77777777" w:rsidTr="00DF43B1">
        <w:tc>
          <w:tcPr>
            <w:tcW w:w="837" w:type="dxa"/>
          </w:tcPr>
          <w:p w14:paraId="245E418A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4F051C5B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121DA501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164FD7F4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101C7526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EC6ED8D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</w:tcPr>
          <w:p w14:paraId="2093FD49" w14:textId="77777777" w:rsidR="00CF7180" w:rsidRDefault="00CF718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4B5F95" w14:textId="77777777" w:rsidR="00CF7180" w:rsidRDefault="00CF718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6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ayout w:type="fixed"/>
        <w:tblLook w:val="04A0" w:firstRow="1" w:lastRow="0" w:firstColumn="1" w:lastColumn="0" w:noHBand="0" w:noVBand="1"/>
      </w:tblPr>
      <w:tblGrid>
        <w:gridCol w:w="9261"/>
      </w:tblGrid>
      <w:tr w:rsidR="00526256" w:rsidRPr="000A59B6" w14:paraId="45D0E21C" w14:textId="77777777" w:rsidTr="00CF7180">
        <w:tc>
          <w:tcPr>
            <w:tcW w:w="9261" w:type="dxa"/>
            <w:shd w:val="clear" w:color="auto" w:fill="E2EFD9" w:themeFill="accent6" w:themeFillTint="33"/>
          </w:tcPr>
          <w:p w14:paraId="56102E66" w14:textId="074EE247" w:rsidR="00526256" w:rsidRPr="000A59B6" w:rsidRDefault="00CF7180" w:rsidP="008A7EFD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 w:type="page"/>
            </w:r>
            <w:r w:rsidR="00526256" w:rsidRPr="000A59B6">
              <w:rPr>
                <w:rFonts w:ascii="Times New Roman" w:hAnsi="Times New Roman" w:cs="Times New Roman"/>
                <w:sz w:val="24"/>
                <w:szCs w:val="24"/>
              </w:rPr>
              <w:t>4. Details of Experience (in reverse chronological order)</w:t>
            </w:r>
          </w:p>
        </w:tc>
      </w:tr>
    </w:tbl>
    <w:p w14:paraId="66E0B86D" w14:textId="77777777" w:rsidR="00526256" w:rsidRDefault="0052625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5"/>
        <w:gridCol w:w="1418"/>
        <w:gridCol w:w="1245"/>
        <w:gridCol w:w="1528"/>
        <w:gridCol w:w="1775"/>
        <w:gridCol w:w="2394"/>
      </w:tblGrid>
      <w:tr w:rsidR="008E42BD" w14:paraId="54FE1C52" w14:textId="77777777" w:rsidTr="00D832B3">
        <w:tc>
          <w:tcPr>
            <w:tcW w:w="885" w:type="dxa"/>
          </w:tcPr>
          <w:p w14:paraId="181D2CC0" w14:textId="77777777" w:rsidR="008E42BD" w:rsidRDefault="008E42BD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418" w:type="dxa"/>
          </w:tcPr>
          <w:p w14:paraId="324A8F3A" w14:textId="77777777" w:rsidR="008E42BD" w:rsidRDefault="008E42BD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</w:t>
            </w:r>
          </w:p>
        </w:tc>
        <w:tc>
          <w:tcPr>
            <w:tcW w:w="1245" w:type="dxa"/>
          </w:tcPr>
          <w:p w14:paraId="7165825D" w14:textId="1C89C5A7" w:rsidR="008E42BD" w:rsidRDefault="008E42BD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</w:p>
        </w:tc>
        <w:tc>
          <w:tcPr>
            <w:tcW w:w="1528" w:type="dxa"/>
          </w:tcPr>
          <w:p w14:paraId="5E472D9F" w14:textId="2A254CAD" w:rsidR="008E42BD" w:rsidRDefault="00D93197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1775" w:type="dxa"/>
          </w:tcPr>
          <w:p w14:paraId="6BAE0A58" w14:textId="77777777" w:rsidR="008E42BD" w:rsidRDefault="008E42BD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duties</w:t>
            </w:r>
          </w:p>
        </w:tc>
        <w:tc>
          <w:tcPr>
            <w:tcW w:w="2394" w:type="dxa"/>
          </w:tcPr>
          <w:p w14:paraId="6EB0DBE2" w14:textId="45A06A3B" w:rsidR="00D93197" w:rsidRDefault="008E42B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</w:p>
          <w:p w14:paraId="0ECFCD27" w14:textId="21485350" w:rsidR="008E42BD" w:rsidRDefault="008E42B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n Years and Months)</w:t>
            </w:r>
          </w:p>
        </w:tc>
      </w:tr>
      <w:tr w:rsidR="008E42BD" w14:paraId="1D0EEDA5" w14:textId="77777777" w:rsidTr="00D832B3">
        <w:tc>
          <w:tcPr>
            <w:tcW w:w="885" w:type="dxa"/>
          </w:tcPr>
          <w:p w14:paraId="339156BF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9B9B8DF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14F63AE6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453E5502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03500433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FBDBD2B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88D3BDD" w14:textId="77777777" w:rsidTr="00D832B3">
        <w:tc>
          <w:tcPr>
            <w:tcW w:w="885" w:type="dxa"/>
          </w:tcPr>
          <w:p w14:paraId="1927E48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A77BBC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4E6CABB8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3A04A28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5EDC42C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2FB94E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A0CAD55" w14:textId="77777777" w:rsidTr="00D832B3">
        <w:tc>
          <w:tcPr>
            <w:tcW w:w="885" w:type="dxa"/>
          </w:tcPr>
          <w:p w14:paraId="3ECECF8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EFBAAD6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37D589D7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1615DC7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5FB88A04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59396C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14:paraId="6FC11637" w14:textId="77777777" w:rsidTr="00D832B3">
        <w:tc>
          <w:tcPr>
            <w:tcW w:w="885" w:type="dxa"/>
          </w:tcPr>
          <w:p w14:paraId="091F54E7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208D971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14:paraId="788A8E60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14:paraId="76850044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14:paraId="67683998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4767707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653" w14:paraId="4E46B54F" w14:textId="77777777" w:rsidTr="00D832B3">
        <w:tc>
          <w:tcPr>
            <w:tcW w:w="6851" w:type="dxa"/>
            <w:gridSpan w:val="5"/>
          </w:tcPr>
          <w:p w14:paraId="691A45E1" w14:textId="26B283C7" w:rsidR="001C2653" w:rsidRPr="001C2653" w:rsidRDefault="001C2653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653"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2394" w:type="dxa"/>
          </w:tcPr>
          <w:p w14:paraId="2FF7BE27" w14:textId="77777777" w:rsidR="001C2653" w:rsidRDefault="001C265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F74789" w14:textId="77777777" w:rsidR="00C11FE5" w:rsidRDefault="00C11FE5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8E42BD" w:rsidRPr="000A59B6" w14:paraId="64091CCB" w14:textId="77777777" w:rsidTr="00B5737C">
        <w:tc>
          <w:tcPr>
            <w:tcW w:w="9245" w:type="dxa"/>
            <w:shd w:val="clear" w:color="auto" w:fill="E2EFD9" w:themeFill="accent6" w:themeFillTint="33"/>
          </w:tcPr>
          <w:p w14:paraId="16054A89" w14:textId="17D8AB2C" w:rsidR="008E42BD" w:rsidRPr="000A59B6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E42BD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. Administrative </w:t>
            </w:r>
            <w:r w:rsidR="00934D86" w:rsidRPr="000A59B6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  <w:r w:rsidR="008E42BD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within the 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Total Period </w:t>
            </w:r>
            <w:r w:rsidR="007B38EA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mentioned in </w:t>
            </w:r>
            <w:r w:rsidR="00A77F36" w:rsidRPr="000A59B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Pr="000A59B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4CA28C56" w14:textId="77777777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1"/>
        <w:gridCol w:w="786"/>
        <w:gridCol w:w="2549"/>
        <w:gridCol w:w="843"/>
        <w:gridCol w:w="950"/>
        <w:gridCol w:w="3176"/>
      </w:tblGrid>
      <w:tr w:rsidR="00BE2EFB" w14:paraId="52D7F709" w14:textId="77777777" w:rsidTr="00BE2EFB">
        <w:trPr>
          <w:trHeight w:val="276"/>
        </w:trPr>
        <w:tc>
          <w:tcPr>
            <w:tcW w:w="514" w:type="pct"/>
            <w:vMerge w:val="restart"/>
          </w:tcPr>
          <w:p w14:paraId="12EE8AFF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14:paraId="6457249D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14:paraId="7E247BEA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University</w:t>
            </w:r>
          </w:p>
        </w:tc>
        <w:tc>
          <w:tcPr>
            <w:tcW w:w="968" w:type="pct"/>
            <w:gridSpan w:val="2"/>
          </w:tcPr>
          <w:p w14:paraId="58B2BAE4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14:paraId="5BB89278" w14:textId="27F41918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14:paraId="7910617F" w14:textId="77777777" w:rsidTr="00BE2EFB">
        <w:trPr>
          <w:trHeight w:val="276"/>
        </w:trPr>
        <w:tc>
          <w:tcPr>
            <w:tcW w:w="514" w:type="pct"/>
            <w:vMerge/>
          </w:tcPr>
          <w:p w14:paraId="2AEE56D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14:paraId="1485E49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14:paraId="6F9EA1E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C8D48BE" w14:textId="75808980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14:paraId="33B63E90" w14:textId="17612C12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14:paraId="718AE8C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1E62894B" w14:textId="77777777" w:rsidTr="00BE2EFB">
        <w:tc>
          <w:tcPr>
            <w:tcW w:w="514" w:type="pct"/>
          </w:tcPr>
          <w:p w14:paraId="422CEE4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0BD399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065700A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2C0628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3991A6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23A57AB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2425BCBA" w14:textId="77777777" w:rsidTr="00BE2EFB">
        <w:tc>
          <w:tcPr>
            <w:tcW w:w="514" w:type="pct"/>
          </w:tcPr>
          <w:p w14:paraId="4539B38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1A9EFA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7F5AD1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A1C3A5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7F6B41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E6858D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A3AA80D" w14:textId="77777777" w:rsidTr="00BE2EFB">
        <w:tc>
          <w:tcPr>
            <w:tcW w:w="514" w:type="pct"/>
          </w:tcPr>
          <w:p w14:paraId="56C5E60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115F50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265012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37E919B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48B844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775E5DA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638B6B" w14:textId="77777777" w:rsidTr="00BE2EFB">
        <w:tc>
          <w:tcPr>
            <w:tcW w:w="514" w:type="pct"/>
          </w:tcPr>
          <w:p w14:paraId="02B23870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A2BDB5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F8B1484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259EF059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D77602B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47B149A8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7926A8" w14:textId="77777777" w:rsidTr="00BE2EFB">
        <w:tc>
          <w:tcPr>
            <w:tcW w:w="514" w:type="pct"/>
          </w:tcPr>
          <w:p w14:paraId="488C8CE0" w14:textId="7DCCFBE8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3054EA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0DA66DDA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44D1053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21C29BC0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41DDDD2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2A3A4259" w14:textId="77777777" w:rsidTr="00BE2EFB">
        <w:tc>
          <w:tcPr>
            <w:tcW w:w="514" w:type="pct"/>
          </w:tcPr>
          <w:p w14:paraId="374DEE5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43BD3D9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DEFEC3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845120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CD27F6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26E3D8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0C5DD69B" w14:textId="77777777" w:rsidTr="00BE2EFB">
        <w:tc>
          <w:tcPr>
            <w:tcW w:w="3277" w:type="pct"/>
            <w:gridSpan w:val="5"/>
          </w:tcPr>
          <w:p w14:paraId="3F8642C7" w14:textId="09647608"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723" w:type="pct"/>
          </w:tcPr>
          <w:p w14:paraId="1CBCA6F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102AEC" w14:textId="77777777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4B3C4854" w14:textId="77777777" w:rsidTr="00BE2EFB">
        <w:tc>
          <w:tcPr>
            <w:tcW w:w="9350" w:type="dxa"/>
            <w:shd w:val="clear" w:color="auto" w:fill="E2EFD9" w:themeFill="accent6" w:themeFillTint="33"/>
          </w:tcPr>
          <w:p w14:paraId="3F4B6A5D" w14:textId="34F3B4AB" w:rsidR="00934D86" w:rsidRDefault="00B5737C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Professional Experience (including Academic and Research)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</w:t>
            </w:r>
            <w:r w:rsidR="005262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nvironmental Issues/Areas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(in chronological order from latest to oldest)</w:t>
            </w:r>
          </w:p>
        </w:tc>
      </w:tr>
    </w:tbl>
    <w:p w14:paraId="62AF907C" w14:textId="6F9F8471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9"/>
        <w:gridCol w:w="793"/>
        <w:gridCol w:w="2522"/>
        <w:gridCol w:w="849"/>
        <w:gridCol w:w="950"/>
        <w:gridCol w:w="3182"/>
      </w:tblGrid>
      <w:tr w:rsidR="00BE2EFB" w14:paraId="54D6C7E5" w14:textId="77777777" w:rsidTr="000A59B6">
        <w:trPr>
          <w:trHeight w:val="276"/>
        </w:trPr>
        <w:tc>
          <w:tcPr>
            <w:tcW w:w="513" w:type="pct"/>
            <w:vMerge w:val="restart"/>
          </w:tcPr>
          <w:p w14:paraId="4B0367B5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29" w:type="pct"/>
            <w:vMerge w:val="restart"/>
          </w:tcPr>
          <w:p w14:paraId="5CAE6B1C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4" w:type="pct"/>
            <w:vMerge w:val="restart"/>
          </w:tcPr>
          <w:p w14:paraId="2A5001A4" w14:textId="37C24231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973" w:type="pct"/>
            <w:gridSpan w:val="2"/>
          </w:tcPr>
          <w:p w14:paraId="5A5BBCB4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1" w:type="pct"/>
            <w:vMerge w:val="restart"/>
          </w:tcPr>
          <w:p w14:paraId="0C633437" w14:textId="77777777" w:rsidR="00BE2EFB" w:rsidRDefault="00BE2EFB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14:paraId="5D665BB4" w14:textId="77777777" w:rsidTr="000A59B6">
        <w:trPr>
          <w:trHeight w:val="276"/>
        </w:trPr>
        <w:tc>
          <w:tcPr>
            <w:tcW w:w="513" w:type="pct"/>
            <w:vMerge/>
          </w:tcPr>
          <w:p w14:paraId="4EBF729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" w:type="pct"/>
            <w:vMerge/>
          </w:tcPr>
          <w:p w14:paraId="219BA88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pct"/>
            <w:vMerge/>
          </w:tcPr>
          <w:p w14:paraId="6B9D1A2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</w:tcPr>
          <w:p w14:paraId="0502606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14" w:type="pct"/>
          </w:tcPr>
          <w:p w14:paraId="473A306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1" w:type="pct"/>
            <w:vMerge/>
          </w:tcPr>
          <w:p w14:paraId="1E5FD47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3E39CF8B" w14:textId="77777777" w:rsidTr="000A59B6">
        <w:tc>
          <w:tcPr>
            <w:tcW w:w="513" w:type="pct"/>
          </w:tcPr>
          <w:p w14:paraId="3AD8E20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" w:type="pct"/>
          </w:tcPr>
          <w:p w14:paraId="2D63237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pct"/>
          </w:tcPr>
          <w:p w14:paraId="4F557E8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</w:tcPr>
          <w:p w14:paraId="1DE3CE26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" w:type="pct"/>
          </w:tcPr>
          <w:p w14:paraId="476837C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1" w:type="pct"/>
          </w:tcPr>
          <w:p w14:paraId="042FF0E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673FCCB0" w14:textId="77777777" w:rsidTr="000A59B6">
        <w:tc>
          <w:tcPr>
            <w:tcW w:w="513" w:type="pct"/>
          </w:tcPr>
          <w:p w14:paraId="4ADBEA7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" w:type="pct"/>
          </w:tcPr>
          <w:p w14:paraId="71BF222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pct"/>
          </w:tcPr>
          <w:p w14:paraId="4C8D6E0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</w:tcPr>
          <w:p w14:paraId="68C40B1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" w:type="pct"/>
          </w:tcPr>
          <w:p w14:paraId="43EA62C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1" w:type="pct"/>
          </w:tcPr>
          <w:p w14:paraId="11DD061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564555D8" w14:textId="77777777" w:rsidTr="000A59B6">
        <w:tc>
          <w:tcPr>
            <w:tcW w:w="513" w:type="pct"/>
          </w:tcPr>
          <w:p w14:paraId="159C737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" w:type="pct"/>
          </w:tcPr>
          <w:p w14:paraId="2E05D1C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pct"/>
          </w:tcPr>
          <w:p w14:paraId="304C9DD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</w:tcPr>
          <w:p w14:paraId="064F70C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" w:type="pct"/>
          </w:tcPr>
          <w:p w14:paraId="30A68D4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1" w:type="pct"/>
          </w:tcPr>
          <w:p w14:paraId="0087013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1F0E7DB0" w14:textId="77777777" w:rsidTr="000A59B6">
        <w:tc>
          <w:tcPr>
            <w:tcW w:w="513" w:type="pct"/>
          </w:tcPr>
          <w:p w14:paraId="01FB12C4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" w:type="pct"/>
          </w:tcPr>
          <w:p w14:paraId="180BAA05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pct"/>
          </w:tcPr>
          <w:p w14:paraId="128639DE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</w:tcPr>
          <w:p w14:paraId="4266BF08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" w:type="pct"/>
          </w:tcPr>
          <w:p w14:paraId="7ABB776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1" w:type="pct"/>
          </w:tcPr>
          <w:p w14:paraId="04DFF6DF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CD7904" w14:textId="77777777" w:rsidTr="000A59B6">
        <w:tc>
          <w:tcPr>
            <w:tcW w:w="513" w:type="pct"/>
          </w:tcPr>
          <w:p w14:paraId="41666A3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" w:type="pct"/>
          </w:tcPr>
          <w:p w14:paraId="110660C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pct"/>
          </w:tcPr>
          <w:p w14:paraId="3CBAA79A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</w:tcPr>
          <w:p w14:paraId="5FBC9077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" w:type="pct"/>
          </w:tcPr>
          <w:p w14:paraId="5FFF170B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1" w:type="pct"/>
          </w:tcPr>
          <w:p w14:paraId="5823FDD3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F5D75D5" w14:textId="77777777" w:rsidTr="000A59B6">
        <w:tc>
          <w:tcPr>
            <w:tcW w:w="513" w:type="pct"/>
          </w:tcPr>
          <w:p w14:paraId="3CFB1D4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" w:type="pct"/>
          </w:tcPr>
          <w:p w14:paraId="089F21F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pct"/>
          </w:tcPr>
          <w:p w14:paraId="5BE7775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</w:tcPr>
          <w:p w14:paraId="59D9562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4" w:type="pct"/>
          </w:tcPr>
          <w:p w14:paraId="01CB46C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1" w:type="pct"/>
          </w:tcPr>
          <w:p w14:paraId="6E66F8A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6EE020D1" w14:textId="77777777" w:rsidTr="000A59B6">
        <w:tc>
          <w:tcPr>
            <w:tcW w:w="3279" w:type="pct"/>
            <w:gridSpan w:val="5"/>
          </w:tcPr>
          <w:p w14:paraId="3F7E5D72" w14:textId="77777777"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tal Experience</w:t>
            </w:r>
          </w:p>
        </w:tc>
        <w:tc>
          <w:tcPr>
            <w:tcW w:w="1721" w:type="pct"/>
          </w:tcPr>
          <w:p w14:paraId="6DD3BBF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3C9E63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780352B" w14:textId="77777777" w:rsidR="00CF7180" w:rsidRDefault="00CF718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52EC82C6" w14:textId="77777777" w:rsidR="00526256" w:rsidRDefault="0052625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526256" w14:paraId="6B3C6E0E" w14:textId="77777777" w:rsidTr="008A7EFD">
        <w:tc>
          <w:tcPr>
            <w:tcW w:w="5000" w:type="pct"/>
            <w:shd w:val="clear" w:color="auto" w:fill="E2EFD9" w:themeFill="accent6" w:themeFillTint="33"/>
          </w:tcPr>
          <w:p w14:paraId="13958C84" w14:textId="7261A0A2" w:rsidR="00526256" w:rsidRDefault="00526256" w:rsidP="008A7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38540743"/>
            <w:r>
              <w:rPr>
                <w:rFonts w:ascii="Times New Roman" w:hAnsi="Times New Roman" w:cs="Times New Roman"/>
                <w:sz w:val="24"/>
                <w:szCs w:val="24"/>
              </w:rPr>
              <w:t>5. Participation and Contribution in Scientific/Technological/Environmental/Higher Education Areas</w:t>
            </w:r>
          </w:p>
        </w:tc>
      </w:tr>
      <w:bookmarkEnd w:id="1"/>
    </w:tbl>
    <w:p w14:paraId="797F2AF4" w14:textId="77777777" w:rsidR="00526256" w:rsidRDefault="0052625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48"/>
        <w:gridCol w:w="2362"/>
        <w:gridCol w:w="3744"/>
      </w:tblGrid>
      <w:tr w:rsidR="00934D86" w14:paraId="655C7380" w14:textId="77777777" w:rsidTr="00357A4F">
        <w:tc>
          <w:tcPr>
            <w:tcW w:w="1701" w:type="pct"/>
          </w:tcPr>
          <w:p w14:paraId="3E952B89" w14:textId="21B822F3" w:rsidR="00934D86" w:rsidRDefault="00BE2EFB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276" w:type="pct"/>
          </w:tcPr>
          <w:p w14:paraId="7BB3EC00" w14:textId="77777777" w:rsidR="00934D86" w:rsidRDefault="00934D86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2023" w:type="pct"/>
          </w:tcPr>
          <w:p w14:paraId="4071B5E9" w14:textId="77777777" w:rsidR="00934D86" w:rsidRDefault="00934D86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of specialization</w:t>
            </w:r>
          </w:p>
        </w:tc>
      </w:tr>
      <w:tr w:rsidR="00934D86" w14:paraId="7148445F" w14:textId="77777777" w:rsidTr="00357A4F">
        <w:tc>
          <w:tcPr>
            <w:tcW w:w="1701" w:type="pct"/>
          </w:tcPr>
          <w:p w14:paraId="26C7D6C2" w14:textId="5CC7949B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ltant</w:t>
            </w:r>
          </w:p>
        </w:tc>
        <w:tc>
          <w:tcPr>
            <w:tcW w:w="1276" w:type="pct"/>
          </w:tcPr>
          <w:p w14:paraId="5B86A17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6ED865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F6F9B95" w14:textId="77777777" w:rsidTr="00357A4F">
        <w:tc>
          <w:tcPr>
            <w:tcW w:w="1701" w:type="pct"/>
          </w:tcPr>
          <w:p w14:paraId="7C73DF41" w14:textId="1618B81E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ing Professor</w:t>
            </w:r>
          </w:p>
        </w:tc>
        <w:tc>
          <w:tcPr>
            <w:tcW w:w="1276" w:type="pct"/>
          </w:tcPr>
          <w:p w14:paraId="0448AC7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730C06D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751F6607" w14:textId="77777777" w:rsidTr="00357A4F">
        <w:tc>
          <w:tcPr>
            <w:tcW w:w="1701" w:type="pct"/>
          </w:tcPr>
          <w:p w14:paraId="67B07A91" w14:textId="4E60C653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1276" w:type="pct"/>
          </w:tcPr>
          <w:p w14:paraId="785B0BE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7E4871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AA62F95" w14:textId="77777777" w:rsidTr="00357A4F">
        <w:tc>
          <w:tcPr>
            <w:tcW w:w="1701" w:type="pct"/>
          </w:tcPr>
          <w:p w14:paraId="509A113B" w14:textId="6CFB29E6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nct faculty</w:t>
            </w:r>
          </w:p>
        </w:tc>
        <w:tc>
          <w:tcPr>
            <w:tcW w:w="1276" w:type="pct"/>
          </w:tcPr>
          <w:p w14:paraId="4193D37C" w14:textId="13130C32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F2507B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E8E86D7" w14:textId="77777777" w:rsidTr="00357A4F">
        <w:tc>
          <w:tcPr>
            <w:tcW w:w="1701" w:type="pct"/>
          </w:tcPr>
          <w:p w14:paraId="447C25C5" w14:textId="3AD93C35"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 Person</w:t>
            </w:r>
          </w:p>
        </w:tc>
        <w:tc>
          <w:tcPr>
            <w:tcW w:w="1276" w:type="pct"/>
          </w:tcPr>
          <w:p w14:paraId="69C1CAB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4A8A8148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D8FAA79" w14:textId="77777777" w:rsidTr="00357A4F">
        <w:tc>
          <w:tcPr>
            <w:tcW w:w="1701" w:type="pct"/>
            <w:tcBorders>
              <w:bottom w:val="single" w:sz="8" w:space="0" w:color="auto"/>
            </w:tcBorders>
          </w:tcPr>
          <w:p w14:paraId="65469EAB" w14:textId="1514BC60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276" w:type="pct"/>
            <w:tcBorders>
              <w:bottom w:val="single" w:sz="8" w:space="0" w:color="auto"/>
            </w:tcBorders>
          </w:tcPr>
          <w:p w14:paraId="6142013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  <w:tcBorders>
              <w:bottom w:val="single" w:sz="8" w:space="0" w:color="auto"/>
            </w:tcBorders>
          </w:tcPr>
          <w:p w14:paraId="3C35F89E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BB78F1" w14:textId="556760E5" w:rsidR="00357A4F" w:rsidRDefault="00357A4F" w:rsidP="003E1DD3">
      <w:pPr>
        <w:spacing w:after="0" w:line="324" w:lineRule="auto"/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253EA8" w14:paraId="301DC101" w14:textId="77777777" w:rsidTr="00FF2B97">
        <w:tc>
          <w:tcPr>
            <w:tcW w:w="9350" w:type="dxa"/>
            <w:shd w:val="clear" w:color="auto" w:fill="E2EFD9" w:themeFill="accent6" w:themeFillTint="33"/>
          </w:tcPr>
          <w:p w14:paraId="419C9C1C" w14:textId="37D49B96" w:rsidR="00253EA8" w:rsidRDefault="00526256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 xml:space="preserve">. Membership in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Expert 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>Committees/Professional Bodies</w:t>
            </w:r>
            <w:r w:rsidR="0017468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</w:tr>
    </w:tbl>
    <w:p w14:paraId="79FD1FB5" w14:textId="7EB65FE1"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693"/>
        <w:gridCol w:w="3561"/>
      </w:tblGrid>
      <w:tr w:rsidR="00253EA8" w14:paraId="0B28C10E" w14:textId="77777777" w:rsidTr="00253EA8">
        <w:tc>
          <w:tcPr>
            <w:tcW w:w="3076" w:type="pct"/>
          </w:tcPr>
          <w:p w14:paraId="27116E37" w14:textId="15C8A748" w:rsidR="00253EA8" w:rsidRDefault="00253EA8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Committee</w:t>
            </w:r>
          </w:p>
        </w:tc>
        <w:tc>
          <w:tcPr>
            <w:tcW w:w="1924" w:type="pct"/>
          </w:tcPr>
          <w:p w14:paraId="2FE8A5AE" w14:textId="59EE1114" w:rsidR="00253EA8" w:rsidRDefault="00253EA8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</w:tr>
      <w:tr w:rsidR="00253EA8" w14:paraId="470A9357" w14:textId="77777777" w:rsidTr="00253EA8">
        <w:tc>
          <w:tcPr>
            <w:tcW w:w="3076" w:type="pct"/>
          </w:tcPr>
          <w:p w14:paraId="517536B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18C13492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7C872CA9" w14:textId="77777777" w:rsidTr="00253EA8">
        <w:tc>
          <w:tcPr>
            <w:tcW w:w="3076" w:type="pct"/>
          </w:tcPr>
          <w:p w14:paraId="48950F3F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1976C59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7BF27776" w14:textId="77777777" w:rsidTr="00253EA8">
        <w:tc>
          <w:tcPr>
            <w:tcW w:w="3076" w:type="pct"/>
          </w:tcPr>
          <w:p w14:paraId="42F511C7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EB7CAF8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459F7240" w14:textId="77777777" w:rsidTr="00253EA8">
        <w:tc>
          <w:tcPr>
            <w:tcW w:w="3076" w:type="pct"/>
          </w:tcPr>
          <w:p w14:paraId="069A4CFC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688807C8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768D77B5" w14:textId="77777777" w:rsidTr="00253EA8">
        <w:tc>
          <w:tcPr>
            <w:tcW w:w="3076" w:type="pct"/>
          </w:tcPr>
          <w:p w14:paraId="3166CB85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F9A892E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77922A19" w14:textId="77777777" w:rsidTr="00253EA8">
        <w:tc>
          <w:tcPr>
            <w:tcW w:w="3076" w:type="pct"/>
          </w:tcPr>
          <w:p w14:paraId="2D838DF8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2AEA3F7B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6D8E719A" w14:textId="77777777" w:rsidTr="00253EA8">
        <w:tc>
          <w:tcPr>
            <w:tcW w:w="3076" w:type="pct"/>
          </w:tcPr>
          <w:p w14:paraId="090CDED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DCDDC6F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959846" w14:textId="77777777"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9254"/>
      </w:tblGrid>
      <w:tr w:rsidR="00934D86" w14:paraId="2B2A6879" w14:textId="77777777" w:rsidTr="00BE2EFB"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14:paraId="7BA95B8F" w14:textId="3D97A7B3" w:rsidR="00934D86" w:rsidRDefault="0052625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Involvement with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Formulation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Environmental Programmes</w:t>
            </w:r>
          </w:p>
        </w:tc>
      </w:tr>
    </w:tbl>
    <w:p w14:paraId="14F6B69D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5"/>
        <w:gridCol w:w="3924"/>
        <w:gridCol w:w="2637"/>
        <w:gridCol w:w="1799"/>
      </w:tblGrid>
      <w:tr w:rsidR="00934D86" w14:paraId="17F30955" w14:textId="77777777" w:rsidTr="00BE2EFB">
        <w:tc>
          <w:tcPr>
            <w:tcW w:w="479" w:type="pct"/>
          </w:tcPr>
          <w:p w14:paraId="57C8518B" w14:textId="77777777" w:rsidR="00934D86" w:rsidRDefault="00934D86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2122" w:type="pct"/>
          </w:tcPr>
          <w:p w14:paraId="3AED174A" w14:textId="17F6D7F5" w:rsidR="00934D86" w:rsidRDefault="00934D86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menclatur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novative programmes formulated (Brief details to be provided in separate sheets)</w:t>
            </w:r>
          </w:p>
        </w:tc>
        <w:tc>
          <w:tcPr>
            <w:tcW w:w="1426" w:type="pct"/>
          </w:tcPr>
          <w:p w14:paraId="34A34AE6" w14:textId="5694D85C" w:rsidR="00934D86" w:rsidRDefault="00934D86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approval b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 competent authority</w:t>
            </w:r>
          </w:p>
        </w:tc>
        <w:tc>
          <w:tcPr>
            <w:tcW w:w="973" w:type="pct"/>
          </w:tcPr>
          <w:p w14:paraId="777D2B4C" w14:textId="06E28CB5" w:rsidR="00934D86" w:rsidRDefault="00934D86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</w:tr>
      <w:tr w:rsidR="00934D86" w14:paraId="60C8BB2A" w14:textId="77777777" w:rsidTr="00BE2EFB">
        <w:tc>
          <w:tcPr>
            <w:tcW w:w="479" w:type="pct"/>
          </w:tcPr>
          <w:p w14:paraId="61B9CC2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2FD90E6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350ADF1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7D1D1C0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6D1CDAAB" w14:textId="77777777" w:rsidTr="00BE2EFB">
        <w:tc>
          <w:tcPr>
            <w:tcW w:w="479" w:type="pct"/>
          </w:tcPr>
          <w:p w14:paraId="180D147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48D6593E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622A74B7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1CC7E7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22594616" w14:textId="77777777" w:rsidTr="00BE2EFB">
        <w:tc>
          <w:tcPr>
            <w:tcW w:w="479" w:type="pct"/>
          </w:tcPr>
          <w:p w14:paraId="6F2C943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1C3EA2B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29F57B9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4992DDF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574971F3" w14:textId="77777777" w:rsidTr="00BE2EFB">
        <w:tc>
          <w:tcPr>
            <w:tcW w:w="479" w:type="pct"/>
          </w:tcPr>
          <w:p w14:paraId="0FC121E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7F3DBCF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7E86E56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81ACD7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2B7FD527" w14:textId="77777777" w:rsidTr="00BE2EFB">
        <w:tc>
          <w:tcPr>
            <w:tcW w:w="479" w:type="pct"/>
          </w:tcPr>
          <w:p w14:paraId="12B2FF5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77F9D89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46F7C11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29B8A432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0D9CF76C" w14:textId="77777777" w:rsidTr="00BE2EFB">
        <w:tc>
          <w:tcPr>
            <w:tcW w:w="479" w:type="pct"/>
          </w:tcPr>
          <w:p w14:paraId="37A54CB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5B7C253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44ABFBE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4EAC53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F22A047" w14:textId="77777777" w:rsidTr="00BE2EFB">
        <w:tc>
          <w:tcPr>
            <w:tcW w:w="479" w:type="pct"/>
          </w:tcPr>
          <w:p w14:paraId="59CCAA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1BAE0B1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7EEB3C6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2179223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23B966A" w14:textId="77777777" w:rsidTr="00BE2EFB">
        <w:tc>
          <w:tcPr>
            <w:tcW w:w="479" w:type="pct"/>
          </w:tcPr>
          <w:p w14:paraId="2E6B86C8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6E1E68F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1FADC26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680851E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062584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33BC1426" w14:textId="77777777" w:rsidTr="00CF7180">
        <w:tc>
          <w:tcPr>
            <w:tcW w:w="9245" w:type="dxa"/>
            <w:shd w:val="clear" w:color="auto" w:fill="E2EFD9" w:themeFill="accent6" w:themeFillTint="33"/>
          </w:tcPr>
          <w:p w14:paraId="7DDA1DF4" w14:textId="5183E131" w:rsidR="00934D86" w:rsidRDefault="00A77F36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Important </w:t>
            </w:r>
            <w:proofErr w:type="spellStart"/>
            <w:r w:rsidR="00934D86">
              <w:rPr>
                <w:rFonts w:ascii="Times New Roman" w:hAnsi="Times New Roman" w:cs="Times New Roman"/>
                <w:sz w:val="24"/>
                <w:szCs w:val="24"/>
              </w:rPr>
              <w:t>MoUs</w:t>
            </w:r>
            <w:proofErr w:type="spellEnd"/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 xml:space="preserve">develop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-related Programmes (National/International)</w:t>
            </w:r>
          </w:p>
        </w:tc>
      </w:tr>
    </w:tbl>
    <w:p w14:paraId="515DCF0B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07"/>
        <w:gridCol w:w="2127"/>
        <w:gridCol w:w="4549"/>
        <w:gridCol w:w="1662"/>
      </w:tblGrid>
      <w:tr w:rsidR="00934D86" w14:paraId="59A64595" w14:textId="77777777" w:rsidTr="00BE2EFB">
        <w:tc>
          <w:tcPr>
            <w:tcW w:w="490" w:type="pct"/>
          </w:tcPr>
          <w:p w14:paraId="16DCBFA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150" w:type="pct"/>
          </w:tcPr>
          <w:p w14:paraId="2DB1174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ulated</w:t>
            </w:r>
          </w:p>
        </w:tc>
        <w:tc>
          <w:tcPr>
            <w:tcW w:w="2460" w:type="pct"/>
          </w:tcPr>
          <w:p w14:paraId="7DD7B03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gencies/Departments involved</w:t>
            </w:r>
          </w:p>
        </w:tc>
        <w:tc>
          <w:tcPr>
            <w:tcW w:w="899" w:type="pct"/>
          </w:tcPr>
          <w:p w14:paraId="568F7C7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U</w:t>
            </w:r>
            <w:proofErr w:type="spellEnd"/>
          </w:p>
        </w:tc>
      </w:tr>
      <w:tr w:rsidR="00934D86" w14:paraId="13FA8F5F" w14:textId="77777777" w:rsidTr="00BE2EFB">
        <w:tc>
          <w:tcPr>
            <w:tcW w:w="490" w:type="pct"/>
          </w:tcPr>
          <w:p w14:paraId="5AC83DF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4EFF237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2CFFB50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68D023C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BC6F1BD" w14:textId="77777777" w:rsidTr="00BE2EFB">
        <w:tc>
          <w:tcPr>
            <w:tcW w:w="490" w:type="pct"/>
          </w:tcPr>
          <w:p w14:paraId="0E5AFAD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5354EC7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C0017B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2A9BF30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5BDCB14D" w14:textId="77777777" w:rsidTr="00BE2EFB">
        <w:tc>
          <w:tcPr>
            <w:tcW w:w="490" w:type="pct"/>
          </w:tcPr>
          <w:p w14:paraId="107BF83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7EEE96C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221AEB4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7DC0788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4E3F0A56" w14:textId="77777777" w:rsidTr="00BE2EFB">
        <w:tc>
          <w:tcPr>
            <w:tcW w:w="490" w:type="pct"/>
          </w:tcPr>
          <w:p w14:paraId="4E94D8A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F47853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35CE3199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4251914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16B8E735" w14:textId="77777777" w:rsidTr="00BE2EFB">
        <w:tc>
          <w:tcPr>
            <w:tcW w:w="490" w:type="pct"/>
          </w:tcPr>
          <w:p w14:paraId="5A34C13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4E547D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5B024D1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02551FF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02745B79" w14:textId="77777777" w:rsidTr="00BE2EFB">
        <w:tc>
          <w:tcPr>
            <w:tcW w:w="490" w:type="pct"/>
          </w:tcPr>
          <w:p w14:paraId="4E8A9BD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68A8CA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C42F04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2F08DF8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58BCC346" w14:textId="77777777" w:rsidTr="00BE2EFB">
        <w:tc>
          <w:tcPr>
            <w:tcW w:w="490" w:type="pct"/>
          </w:tcPr>
          <w:p w14:paraId="44E5D61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405440B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B42F0E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52210B5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C9C36E2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20C1A4FB" w14:textId="77777777" w:rsidTr="00A77F36">
        <w:tc>
          <w:tcPr>
            <w:tcW w:w="9245" w:type="dxa"/>
            <w:shd w:val="clear" w:color="auto" w:fill="E2EFD9" w:themeFill="accent6" w:themeFillTint="33"/>
          </w:tcPr>
          <w:p w14:paraId="2813F599" w14:textId="44EDAB66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>Exposure</w:t>
            </w:r>
          </w:p>
        </w:tc>
      </w:tr>
    </w:tbl>
    <w:p w14:paraId="3FE30614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8"/>
        <w:gridCol w:w="1247"/>
        <w:gridCol w:w="3377"/>
        <w:gridCol w:w="1887"/>
        <w:gridCol w:w="1836"/>
      </w:tblGrid>
      <w:tr w:rsidR="00A77F36" w14:paraId="28BB5182" w14:textId="77777777" w:rsidTr="00A83F73">
        <w:tc>
          <w:tcPr>
            <w:tcW w:w="898" w:type="dxa"/>
          </w:tcPr>
          <w:p w14:paraId="036CFF64" w14:textId="1164696B" w:rsidR="003A6B89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247" w:type="dxa"/>
          </w:tcPr>
          <w:p w14:paraId="078E55CE" w14:textId="229D63A6"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3377" w:type="dxa"/>
          </w:tcPr>
          <w:p w14:paraId="7A7E7555" w14:textId="706615AE"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/Fellowship/Position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887" w:type="dxa"/>
          </w:tcPr>
          <w:p w14:paraId="6068323E" w14:textId="2A87D995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1836" w:type="dxa"/>
          </w:tcPr>
          <w:p w14:paraId="185C51D0" w14:textId="1B58FE3F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</w:tr>
      <w:tr w:rsidR="00A83F73" w14:paraId="32994532" w14:textId="77777777" w:rsidTr="00A83F73">
        <w:tc>
          <w:tcPr>
            <w:tcW w:w="898" w:type="dxa"/>
          </w:tcPr>
          <w:p w14:paraId="3532C3DD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7790D4BE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0A3E669A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6F2D2E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7891FE5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14:paraId="10627FA4" w14:textId="77777777" w:rsidTr="007B55E6">
        <w:tc>
          <w:tcPr>
            <w:tcW w:w="898" w:type="dxa"/>
          </w:tcPr>
          <w:p w14:paraId="3D00611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52986ABE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3C43E34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371DB21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591B88F8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2C863239" w14:textId="77777777" w:rsidTr="007B55E6">
        <w:tc>
          <w:tcPr>
            <w:tcW w:w="898" w:type="dxa"/>
          </w:tcPr>
          <w:p w14:paraId="38FB7D9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230F11A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14252C2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711BB100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4E624F3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52476383" w14:textId="77777777" w:rsidTr="007B55E6">
        <w:tc>
          <w:tcPr>
            <w:tcW w:w="898" w:type="dxa"/>
          </w:tcPr>
          <w:p w14:paraId="6CA44C0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7606884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73A6176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45DDAD8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6455FFE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3765618B" w14:textId="77777777" w:rsidTr="007B55E6">
        <w:tc>
          <w:tcPr>
            <w:tcW w:w="898" w:type="dxa"/>
          </w:tcPr>
          <w:p w14:paraId="5C85E32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1767C8C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038F297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6361DD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523544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09751E2D" w14:textId="77777777" w:rsidTr="007B55E6">
        <w:tc>
          <w:tcPr>
            <w:tcW w:w="898" w:type="dxa"/>
          </w:tcPr>
          <w:p w14:paraId="48B47E7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4F644A9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558E2E8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4A9C3A00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6669F1F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496BA96D" w14:textId="77777777" w:rsidTr="007B55E6">
        <w:tc>
          <w:tcPr>
            <w:tcW w:w="898" w:type="dxa"/>
          </w:tcPr>
          <w:p w14:paraId="5CBC597E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40C21DF3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7203D1A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79021A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F68FAD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294FCA" w14:textId="77777777" w:rsidR="00F9635A" w:rsidRDefault="00F9635A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78BF5B6C" w14:textId="77777777" w:rsidTr="003E1DD3">
        <w:tc>
          <w:tcPr>
            <w:tcW w:w="9245" w:type="dxa"/>
            <w:shd w:val="clear" w:color="auto" w:fill="E2EFD9" w:themeFill="accent6" w:themeFillTint="33"/>
          </w:tcPr>
          <w:p w14:paraId="3FFA19DF" w14:textId="0185EC3C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. Scholar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</w:p>
        </w:tc>
      </w:tr>
      <w:tr w:rsidR="003A6B89" w14:paraId="3C0FC0FD" w14:textId="77777777" w:rsidTr="003E1DD3">
        <w:tc>
          <w:tcPr>
            <w:tcW w:w="9245" w:type="dxa"/>
            <w:shd w:val="clear" w:color="auto" w:fill="E2EFD9" w:themeFill="accent6" w:themeFillTint="33"/>
          </w:tcPr>
          <w:p w14:paraId="40D4BAD1" w14:textId="005DBE7D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Contribution to Journal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ok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and Patents</w:t>
            </w:r>
          </w:p>
        </w:tc>
      </w:tr>
    </w:tbl>
    <w:p w14:paraId="0C5A0911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70"/>
        <w:gridCol w:w="4528"/>
      </w:tblGrid>
      <w:tr w:rsidR="003A6B89" w14:paraId="6FAFD095" w14:textId="77777777" w:rsidTr="00526256">
        <w:tc>
          <w:tcPr>
            <w:tcW w:w="4670" w:type="dxa"/>
          </w:tcPr>
          <w:p w14:paraId="751A892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28" w:type="dxa"/>
          </w:tcPr>
          <w:p w14:paraId="160C4495" w14:textId="77777777" w:rsidR="003A6B89" w:rsidRDefault="003A6B89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</w:tr>
      <w:tr w:rsidR="003A6B89" w14:paraId="4F6B7625" w14:textId="77777777" w:rsidTr="00526256">
        <w:tc>
          <w:tcPr>
            <w:tcW w:w="4670" w:type="dxa"/>
          </w:tcPr>
          <w:p w14:paraId="46E1D6C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ks Authored</w:t>
            </w:r>
          </w:p>
        </w:tc>
        <w:tc>
          <w:tcPr>
            <w:tcW w:w="4528" w:type="dxa"/>
          </w:tcPr>
          <w:p w14:paraId="60F91A1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3E5245F" w14:textId="77777777" w:rsidTr="00526256">
        <w:tc>
          <w:tcPr>
            <w:tcW w:w="4670" w:type="dxa"/>
          </w:tcPr>
          <w:p w14:paraId="68A0385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 in Chief</w:t>
            </w:r>
          </w:p>
        </w:tc>
        <w:tc>
          <w:tcPr>
            <w:tcW w:w="4528" w:type="dxa"/>
          </w:tcPr>
          <w:p w14:paraId="659E45B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3C0F653" w14:textId="77777777" w:rsidTr="00526256">
        <w:tc>
          <w:tcPr>
            <w:tcW w:w="4670" w:type="dxa"/>
          </w:tcPr>
          <w:p w14:paraId="08B10E6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ships</w:t>
            </w:r>
          </w:p>
        </w:tc>
        <w:tc>
          <w:tcPr>
            <w:tcW w:w="4528" w:type="dxa"/>
          </w:tcPr>
          <w:p w14:paraId="0B82609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AA6C639" w14:textId="77777777" w:rsidTr="00526256">
        <w:tc>
          <w:tcPr>
            <w:tcW w:w="4670" w:type="dxa"/>
          </w:tcPr>
          <w:p w14:paraId="3CB683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er reviewer for</w:t>
            </w:r>
          </w:p>
        </w:tc>
        <w:tc>
          <w:tcPr>
            <w:tcW w:w="4528" w:type="dxa"/>
          </w:tcPr>
          <w:p w14:paraId="40E84B8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1218471" w14:textId="77777777" w:rsidTr="00526256">
        <w:tc>
          <w:tcPr>
            <w:tcW w:w="4670" w:type="dxa"/>
          </w:tcPr>
          <w:p w14:paraId="5B0F51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er of the International Advisory Board</w:t>
            </w:r>
          </w:p>
        </w:tc>
        <w:tc>
          <w:tcPr>
            <w:tcW w:w="4528" w:type="dxa"/>
          </w:tcPr>
          <w:p w14:paraId="75B3787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14:paraId="2E321B0F" w14:textId="77777777" w:rsidTr="00526256">
        <w:tc>
          <w:tcPr>
            <w:tcW w:w="4670" w:type="dxa"/>
          </w:tcPr>
          <w:p w14:paraId="15CA4B14" w14:textId="48203BDD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tents granted</w:t>
            </w:r>
          </w:p>
        </w:tc>
        <w:tc>
          <w:tcPr>
            <w:tcW w:w="4528" w:type="dxa"/>
          </w:tcPr>
          <w:p w14:paraId="0CAEEFCC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1FE5" w14:paraId="69C5C233" w14:textId="77777777" w:rsidTr="00526256">
        <w:tc>
          <w:tcPr>
            <w:tcW w:w="4670" w:type="dxa"/>
          </w:tcPr>
          <w:p w14:paraId="7AA6A853" w14:textId="4DE40044"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ents filed</w:t>
            </w:r>
          </w:p>
        </w:tc>
        <w:tc>
          <w:tcPr>
            <w:tcW w:w="4528" w:type="dxa"/>
          </w:tcPr>
          <w:p w14:paraId="66947E7F" w14:textId="77777777"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30E12457" w14:textId="77777777" w:rsidTr="00526256">
        <w:tc>
          <w:tcPr>
            <w:tcW w:w="4670" w:type="dxa"/>
          </w:tcPr>
          <w:p w14:paraId="7DE2857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4528" w:type="dxa"/>
          </w:tcPr>
          <w:p w14:paraId="7626283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A968E4" w14:textId="77777777" w:rsidR="00357A4F" w:rsidRPr="0040513E" w:rsidRDefault="00357A4F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3A6B89" w14:paraId="5489866F" w14:textId="77777777" w:rsidTr="00A74745">
        <w:tc>
          <w:tcPr>
            <w:tcW w:w="9340" w:type="dxa"/>
            <w:shd w:val="clear" w:color="auto" w:fill="E2EFD9" w:themeFill="accent6" w:themeFillTint="33"/>
          </w:tcPr>
          <w:p w14:paraId="3C6046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 Publications</w:t>
            </w:r>
          </w:p>
        </w:tc>
      </w:tr>
      <w:tr w:rsidR="003A6B89" w14:paraId="16A1881E" w14:textId="77777777" w:rsidTr="00A74745">
        <w:tc>
          <w:tcPr>
            <w:tcW w:w="9340" w:type="dxa"/>
            <w:shd w:val="clear" w:color="auto" w:fill="E2EFD9" w:themeFill="accent6" w:themeFillTint="33"/>
          </w:tcPr>
          <w:p w14:paraId="36A943F9" w14:textId="58B896E9" w:rsidR="003A6B8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>Kindly provide list of scholarly publications in recognized professional and/or academic journals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 (starting from the recent)</w:t>
            </w:r>
          </w:p>
        </w:tc>
      </w:tr>
    </w:tbl>
    <w:p w14:paraId="4DEFA683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31"/>
        <w:gridCol w:w="4614"/>
      </w:tblGrid>
      <w:tr w:rsidR="003A6B89" w14:paraId="5FE10066" w14:textId="77777777" w:rsidTr="00A74745">
        <w:tc>
          <w:tcPr>
            <w:tcW w:w="4675" w:type="dxa"/>
          </w:tcPr>
          <w:p w14:paraId="7DD3D198" w14:textId="25F140B2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ublications</w:t>
            </w:r>
          </w:p>
        </w:tc>
        <w:tc>
          <w:tcPr>
            <w:tcW w:w="4675" w:type="dxa"/>
          </w:tcPr>
          <w:p w14:paraId="421CA48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D920B8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2"/>
        <w:gridCol w:w="737"/>
        <w:gridCol w:w="1687"/>
        <w:gridCol w:w="2015"/>
        <w:gridCol w:w="1494"/>
        <w:gridCol w:w="2420"/>
      </w:tblGrid>
      <w:tr w:rsidR="003A6B89" w14:paraId="053E1E6D" w14:textId="77777777" w:rsidTr="0017468C">
        <w:tc>
          <w:tcPr>
            <w:tcW w:w="482" w:type="pct"/>
          </w:tcPr>
          <w:p w14:paraId="05C9209E" w14:textId="77777777" w:rsidR="003A6B89" w:rsidRDefault="003A6B89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98" w:type="pct"/>
          </w:tcPr>
          <w:p w14:paraId="0FF504D9" w14:textId="626B5485" w:rsidR="003A6B89" w:rsidRDefault="00A74745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912" w:type="pct"/>
          </w:tcPr>
          <w:p w14:paraId="45C7BC31" w14:textId="77777777" w:rsidR="003A6B89" w:rsidRDefault="003A6B89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0" w:type="pct"/>
          </w:tcPr>
          <w:p w14:paraId="1A8B88F5" w14:textId="77777777" w:rsidR="003A6B89" w:rsidRDefault="003A6B89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Journal</w:t>
            </w:r>
          </w:p>
        </w:tc>
        <w:tc>
          <w:tcPr>
            <w:tcW w:w="808" w:type="pct"/>
          </w:tcPr>
          <w:p w14:paraId="7611DAB8" w14:textId="77777777" w:rsidR="003A6B89" w:rsidRDefault="003A6B89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ed or not</w:t>
            </w:r>
          </w:p>
        </w:tc>
        <w:tc>
          <w:tcPr>
            <w:tcW w:w="1309" w:type="pct"/>
          </w:tcPr>
          <w:p w14:paraId="2600BC22" w14:textId="77777777" w:rsidR="003A6B89" w:rsidRDefault="003A6B89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citations (where possible)</w:t>
            </w:r>
          </w:p>
        </w:tc>
      </w:tr>
      <w:tr w:rsidR="003A6B89" w14:paraId="1CCBBEC6" w14:textId="77777777" w:rsidTr="0017468C">
        <w:tc>
          <w:tcPr>
            <w:tcW w:w="482" w:type="pct"/>
          </w:tcPr>
          <w:p w14:paraId="3B21E64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1E8D2CB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28F8E49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6F66173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A96B40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285A9B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4921E7" w14:textId="77777777" w:rsidTr="0017468C">
        <w:tc>
          <w:tcPr>
            <w:tcW w:w="482" w:type="pct"/>
          </w:tcPr>
          <w:p w14:paraId="4F6272B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0ED8C17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2C81941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021A3A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434BB04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9B6BBA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7A098085" w14:textId="77777777" w:rsidTr="0017468C">
        <w:tc>
          <w:tcPr>
            <w:tcW w:w="482" w:type="pct"/>
          </w:tcPr>
          <w:p w14:paraId="4AA64B8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68AD0F4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52300A5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18093C2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555F69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3DE0F45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227780" w14:textId="77777777" w:rsidTr="0017468C">
        <w:tc>
          <w:tcPr>
            <w:tcW w:w="482" w:type="pct"/>
          </w:tcPr>
          <w:p w14:paraId="599457E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2AFC9D1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3824793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6A4A18D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7A84B0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E53DBC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51B5F49F" w14:textId="77777777" w:rsidTr="0017468C">
        <w:tc>
          <w:tcPr>
            <w:tcW w:w="482" w:type="pct"/>
          </w:tcPr>
          <w:p w14:paraId="7F4F0AB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165A140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18C008E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1A23032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4C3DAD1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752619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35A81229" w14:textId="77777777" w:rsidTr="0017468C">
        <w:tc>
          <w:tcPr>
            <w:tcW w:w="482" w:type="pct"/>
          </w:tcPr>
          <w:p w14:paraId="4C7661E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7497F6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04D57CF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0D276FE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CFC29B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30D9FC1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59F91B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3ED96943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47B67CAA" w14:textId="3AB5EF1D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List of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popular magazines or news papers</w:t>
            </w:r>
          </w:p>
        </w:tc>
      </w:tr>
    </w:tbl>
    <w:p w14:paraId="0BB6ECE7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3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67"/>
        <w:gridCol w:w="1116"/>
        <w:gridCol w:w="1116"/>
        <w:gridCol w:w="5652"/>
      </w:tblGrid>
      <w:tr w:rsidR="003A6B89" w14:paraId="36AB5F30" w14:textId="77777777" w:rsidTr="0017468C">
        <w:tc>
          <w:tcPr>
            <w:tcW w:w="739" w:type="pct"/>
          </w:tcPr>
          <w:p w14:paraId="03AB0BC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603" w:type="pct"/>
          </w:tcPr>
          <w:p w14:paraId="53EE703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603" w:type="pct"/>
          </w:tcPr>
          <w:p w14:paraId="7D53889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055" w:type="pct"/>
          </w:tcPr>
          <w:p w14:paraId="08AB821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Magazine / News Paper</w:t>
            </w:r>
          </w:p>
        </w:tc>
      </w:tr>
      <w:tr w:rsidR="003A6B89" w14:paraId="2097CA59" w14:textId="77777777" w:rsidTr="0017468C">
        <w:tc>
          <w:tcPr>
            <w:tcW w:w="739" w:type="pct"/>
          </w:tcPr>
          <w:p w14:paraId="676F874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CA6B77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2DA35C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684E582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684AD23" w14:textId="77777777" w:rsidTr="0017468C">
        <w:tc>
          <w:tcPr>
            <w:tcW w:w="739" w:type="pct"/>
          </w:tcPr>
          <w:p w14:paraId="7A3A826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1AACE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00CCF06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512EABE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6438CFEE" w14:textId="77777777" w:rsidTr="0017468C">
        <w:tc>
          <w:tcPr>
            <w:tcW w:w="739" w:type="pct"/>
          </w:tcPr>
          <w:p w14:paraId="2AF2C0D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DDD3A5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B132E6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59E93F9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C259B4" w14:textId="77777777" w:rsidTr="0017468C">
        <w:tc>
          <w:tcPr>
            <w:tcW w:w="739" w:type="pct"/>
          </w:tcPr>
          <w:p w14:paraId="728DBC0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4272EE7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4E34608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4A6794C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1DCD8895" w14:textId="77777777" w:rsidTr="0017468C">
        <w:tc>
          <w:tcPr>
            <w:tcW w:w="739" w:type="pct"/>
          </w:tcPr>
          <w:p w14:paraId="74F7FA9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8559FD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7E2E1C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15FCC99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DDF53C" w14:textId="77777777" w:rsidR="0017468C" w:rsidRDefault="0017468C"/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4727151D" w14:textId="77777777" w:rsidTr="0017468C">
        <w:tc>
          <w:tcPr>
            <w:tcW w:w="5000" w:type="pct"/>
            <w:tcBorders>
              <w:bottom w:val="single" w:sz="8" w:space="0" w:color="auto"/>
            </w:tcBorders>
            <w:shd w:val="clear" w:color="auto" w:fill="E2EFD9" w:themeFill="accent6" w:themeFillTint="33"/>
          </w:tcPr>
          <w:p w14:paraId="66F7AFF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 Participation in scholarly presentations in conferences</w:t>
            </w:r>
          </w:p>
        </w:tc>
      </w:tr>
      <w:tr w:rsidR="00F8521D" w14:paraId="2CD57BBA" w14:textId="77777777" w:rsidTr="001746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14:paraId="5F111167" w14:textId="65B87DE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National</w:t>
            </w:r>
          </w:p>
        </w:tc>
      </w:tr>
    </w:tbl>
    <w:p w14:paraId="190F52B7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3A6B89" w14:paraId="01698E36" w14:textId="77777777" w:rsidTr="00A74745">
        <w:tc>
          <w:tcPr>
            <w:tcW w:w="457" w:type="pct"/>
          </w:tcPr>
          <w:p w14:paraId="7BE4F9B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14:paraId="1A4BD28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14:paraId="69D7FC4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 xml:space="preserve"> of Conference or Institutions</w:t>
            </w:r>
          </w:p>
        </w:tc>
        <w:tc>
          <w:tcPr>
            <w:tcW w:w="2230" w:type="pct"/>
          </w:tcPr>
          <w:p w14:paraId="1DF5FFF8" w14:textId="77777777" w:rsidR="003A6B89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3A6B89" w14:paraId="7C78257D" w14:textId="77777777" w:rsidTr="00A74745">
        <w:tc>
          <w:tcPr>
            <w:tcW w:w="457" w:type="pct"/>
          </w:tcPr>
          <w:p w14:paraId="49815B2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293919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7245DE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D81ED4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A78E3D4" w14:textId="77777777" w:rsidTr="00A74745">
        <w:tc>
          <w:tcPr>
            <w:tcW w:w="457" w:type="pct"/>
          </w:tcPr>
          <w:p w14:paraId="284319E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3144B51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33E4F45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17ED9D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C6D0ECE" w14:textId="77777777" w:rsidTr="00A74745">
        <w:tc>
          <w:tcPr>
            <w:tcW w:w="457" w:type="pct"/>
          </w:tcPr>
          <w:p w14:paraId="7AC90F4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E5B4F9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009FE9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A78EEC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6822EFFD" w14:textId="77777777" w:rsidTr="00A74745">
        <w:tc>
          <w:tcPr>
            <w:tcW w:w="457" w:type="pct"/>
          </w:tcPr>
          <w:p w14:paraId="4EDDA57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28219BA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5D0BD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089C1D7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4118A9AC" w14:textId="77777777" w:rsidTr="00A74745">
        <w:tc>
          <w:tcPr>
            <w:tcW w:w="457" w:type="pct"/>
          </w:tcPr>
          <w:p w14:paraId="1F5D98A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64B4F23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0CBC00E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37B02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5B09E84F" w14:textId="77777777" w:rsidTr="00A74745">
        <w:tc>
          <w:tcPr>
            <w:tcW w:w="457" w:type="pct"/>
          </w:tcPr>
          <w:p w14:paraId="6A320D6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1D3984D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42AAAE3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8EB041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2210BE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3C84AA35" w14:textId="77777777" w:rsidR="00CF7180" w:rsidRDefault="00CF718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8828932" w14:textId="77777777" w:rsidR="00CF7180" w:rsidRPr="0040513E" w:rsidRDefault="00CF718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1ECC2DE9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03E90E09" w14:textId="058C6B0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</w:p>
        </w:tc>
      </w:tr>
    </w:tbl>
    <w:p w14:paraId="103F798D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F8521D" w14:paraId="06079D9F" w14:textId="77777777" w:rsidTr="00A74745">
        <w:tc>
          <w:tcPr>
            <w:tcW w:w="457" w:type="pct"/>
          </w:tcPr>
          <w:p w14:paraId="6E26CF8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14:paraId="61F4DF9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14:paraId="0A3354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of Conference or Institutions</w:t>
            </w:r>
          </w:p>
        </w:tc>
        <w:tc>
          <w:tcPr>
            <w:tcW w:w="2230" w:type="pct"/>
          </w:tcPr>
          <w:p w14:paraId="6E4C73E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F8521D" w14:paraId="3E5B3D88" w14:textId="77777777" w:rsidTr="00A74745">
        <w:tc>
          <w:tcPr>
            <w:tcW w:w="457" w:type="pct"/>
          </w:tcPr>
          <w:p w14:paraId="6D36867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5FD296A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EA0FF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A73FA6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272824BC" w14:textId="77777777" w:rsidTr="00A74745">
        <w:tc>
          <w:tcPr>
            <w:tcW w:w="457" w:type="pct"/>
          </w:tcPr>
          <w:p w14:paraId="4D544FA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36801A2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B77056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01741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54174B9B" w14:textId="77777777" w:rsidTr="00A74745">
        <w:tc>
          <w:tcPr>
            <w:tcW w:w="457" w:type="pct"/>
          </w:tcPr>
          <w:p w14:paraId="4A1607E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4A3B01D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54C165E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1A6FF50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58BD3BD" w14:textId="77777777" w:rsidTr="00A74745">
        <w:tc>
          <w:tcPr>
            <w:tcW w:w="457" w:type="pct"/>
          </w:tcPr>
          <w:p w14:paraId="1CBC592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0B4A0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6FFAF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EFB9B9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47D8E7F" w14:textId="77777777" w:rsidTr="00A74745">
        <w:tc>
          <w:tcPr>
            <w:tcW w:w="457" w:type="pct"/>
          </w:tcPr>
          <w:p w14:paraId="1046FB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E3A019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25CCF2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1D850E2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548EA05" w14:textId="77777777" w:rsidTr="00A74745">
        <w:tc>
          <w:tcPr>
            <w:tcW w:w="457" w:type="pct"/>
          </w:tcPr>
          <w:p w14:paraId="2FD04FD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6592C8C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4B2E9CC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640F6C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468999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793E1C21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12198CE0" w14:textId="6BF051D8" w:rsidR="00F8521D" w:rsidRDefault="00F8521D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ntribution in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 xml:space="preserve"> National / Interna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the areas of your academic and professional expertise</w:t>
            </w:r>
          </w:p>
        </w:tc>
      </w:tr>
    </w:tbl>
    <w:p w14:paraId="072F3B01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27"/>
        <w:gridCol w:w="2256"/>
        <w:gridCol w:w="1962"/>
      </w:tblGrid>
      <w:tr w:rsidR="00F8521D" w14:paraId="035CEB2D" w14:textId="77777777" w:rsidTr="00A74745">
        <w:tc>
          <w:tcPr>
            <w:tcW w:w="2719" w:type="pct"/>
          </w:tcPr>
          <w:p w14:paraId="39F752F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6036405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pct"/>
          </w:tcPr>
          <w:p w14:paraId="1C4E4FE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(s)</w:t>
            </w:r>
          </w:p>
        </w:tc>
      </w:tr>
      <w:tr w:rsidR="00F8521D" w14:paraId="5A77B0A9" w14:textId="77777777" w:rsidTr="00A74745">
        <w:tc>
          <w:tcPr>
            <w:tcW w:w="2719" w:type="pct"/>
            <w:vMerge w:val="restart"/>
          </w:tcPr>
          <w:p w14:paraId="1EB6DA0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nary Lectures / Invited talks</w:t>
            </w:r>
          </w:p>
        </w:tc>
        <w:tc>
          <w:tcPr>
            <w:tcW w:w="1220" w:type="pct"/>
          </w:tcPr>
          <w:p w14:paraId="67D7906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53CC2A1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0E688142" w14:textId="77777777" w:rsidTr="00A74745">
        <w:tc>
          <w:tcPr>
            <w:tcW w:w="2719" w:type="pct"/>
            <w:vMerge/>
          </w:tcPr>
          <w:p w14:paraId="3CC12A5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598261D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79F02FD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AD09D12" w14:textId="77777777" w:rsidTr="00A74745">
        <w:tc>
          <w:tcPr>
            <w:tcW w:w="2719" w:type="pct"/>
            <w:vMerge w:val="restart"/>
          </w:tcPr>
          <w:p w14:paraId="5A338A5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gresses Attended</w:t>
            </w:r>
          </w:p>
        </w:tc>
        <w:tc>
          <w:tcPr>
            <w:tcW w:w="1220" w:type="pct"/>
          </w:tcPr>
          <w:p w14:paraId="064EB20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1411680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B402E5B" w14:textId="77777777" w:rsidTr="00A74745">
        <w:tc>
          <w:tcPr>
            <w:tcW w:w="2719" w:type="pct"/>
            <w:vMerge/>
          </w:tcPr>
          <w:p w14:paraId="3026B52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5800452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1D69B48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BBE84EA" w14:textId="77777777" w:rsidTr="00A74745">
        <w:tc>
          <w:tcPr>
            <w:tcW w:w="2719" w:type="pct"/>
            <w:vMerge w:val="restart"/>
          </w:tcPr>
          <w:p w14:paraId="683F4E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iner-ship etc.</w:t>
            </w:r>
          </w:p>
        </w:tc>
        <w:tc>
          <w:tcPr>
            <w:tcW w:w="1220" w:type="pct"/>
          </w:tcPr>
          <w:p w14:paraId="5FB5238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431FF31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26C94E5" w14:textId="77777777" w:rsidTr="00A74745">
        <w:tc>
          <w:tcPr>
            <w:tcW w:w="2719" w:type="pct"/>
            <w:vMerge/>
          </w:tcPr>
          <w:p w14:paraId="16FDD5A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22F96C6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55C0D9B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1833689" w14:textId="77777777" w:rsidTr="00A74745">
        <w:tc>
          <w:tcPr>
            <w:tcW w:w="2719" w:type="pct"/>
            <w:vMerge w:val="restart"/>
          </w:tcPr>
          <w:p w14:paraId="7A99127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1220" w:type="pct"/>
          </w:tcPr>
          <w:p w14:paraId="5D667A6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3F72C88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5E9C04AB" w14:textId="77777777" w:rsidTr="00A74745">
        <w:tc>
          <w:tcPr>
            <w:tcW w:w="2719" w:type="pct"/>
            <w:vMerge/>
          </w:tcPr>
          <w:p w14:paraId="11D003A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74290E5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6618C07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82AF44" w14:textId="66B17FC3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27F48F0" w14:textId="77777777" w:rsidR="003E1DD3" w:rsidRPr="0040513E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25D09A6C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7E8A9705" w14:textId="0313AD9D" w:rsidR="00F8521D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>. Research Proje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ecuted</w:t>
            </w:r>
          </w:p>
        </w:tc>
      </w:tr>
    </w:tbl>
    <w:p w14:paraId="4EC0E199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13"/>
        <w:gridCol w:w="2798"/>
        <w:gridCol w:w="1731"/>
        <w:gridCol w:w="1991"/>
        <w:gridCol w:w="1812"/>
      </w:tblGrid>
      <w:tr w:rsidR="00F8521D" w14:paraId="45FAC8BC" w14:textId="77777777" w:rsidTr="00C66606">
        <w:tc>
          <w:tcPr>
            <w:tcW w:w="494" w:type="pct"/>
          </w:tcPr>
          <w:p w14:paraId="589B858B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13" w:type="pct"/>
          </w:tcPr>
          <w:p w14:paraId="615F12F7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936" w:type="pct"/>
          </w:tcPr>
          <w:p w14:paraId="17677609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077" w:type="pct"/>
          </w:tcPr>
          <w:p w14:paraId="7727E4BF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  <w:tc>
          <w:tcPr>
            <w:tcW w:w="980" w:type="pct"/>
          </w:tcPr>
          <w:p w14:paraId="507F7D67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of Grant</w:t>
            </w:r>
          </w:p>
        </w:tc>
      </w:tr>
      <w:tr w:rsidR="00F8521D" w14:paraId="22C21EFA" w14:textId="77777777" w:rsidTr="00C66606">
        <w:tc>
          <w:tcPr>
            <w:tcW w:w="494" w:type="pct"/>
          </w:tcPr>
          <w:p w14:paraId="40F3B8D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610753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12A43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74C74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040DDC1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9FC00DB" w14:textId="77777777" w:rsidTr="00C66606">
        <w:tc>
          <w:tcPr>
            <w:tcW w:w="494" w:type="pct"/>
          </w:tcPr>
          <w:p w14:paraId="0C2B198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6C7E955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4F35551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C0E760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61D2AB2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E34C43A" w14:textId="77777777" w:rsidTr="00C66606">
        <w:tc>
          <w:tcPr>
            <w:tcW w:w="494" w:type="pct"/>
          </w:tcPr>
          <w:p w14:paraId="03B9B2A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6080D3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DEE8D5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3B1A84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1190E1D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57032F0" w14:textId="77777777" w:rsidTr="00C66606">
        <w:tc>
          <w:tcPr>
            <w:tcW w:w="494" w:type="pct"/>
          </w:tcPr>
          <w:p w14:paraId="4958DE1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714C8C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20BA693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2A62BC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28E7F35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2DC8522C" w14:textId="77777777" w:rsidTr="00C66606">
        <w:tc>
          <w:tcPr>
            <w:tcW w:w="494" w:type="pct"/>
          </w:tcPr>
          <w:p w14:paraId="2D1B5B0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D7F946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26DE99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A8524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3D6A3036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7894E7B" w14:textId="77777777" w:rsidTr="00C66606">
        <w:tc>
          <w:tcPr>
            <w:tcW w:w="494" w:type="pct"/>
          </w:tcPr>
          <w:p w14:paraId="1C5F209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8712C6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8C20B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743905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06048C5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94B333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1AB14AD7" w14:textId="77777777" w:rsidR="00526256" w:rsidRDefault="0052625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52D62A1D" w14:textId="77777777" w:rsidR="00CF7180" w:rsidRPr="0040513E" w:rsidRDefault="00CF718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6AE62624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6EEBE612" w14:textId="4FF4445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onsulting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Experience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Key Consulting Assignments Undertaken)</w:t>
            </w:r>
          </w:p>
        </w:tc>
      </w:tr>
    </w:tbl>
    <w:p w14:paraId="1A52189C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92"/>
        <w:gridCol w:w="3615"/>
        <w:gridCol w:w="2158"/>
        <w:gridCol w:w="2480"/>
      </w:tblGrid>
      <w:tr w:rsidR="00F8521D" w14:paraId="147A26D7" w14:textId="77777777" w:rsidTr="00A74745">
        <w:tc>
          <w:tcPr>
            <w:tcW w:w="537" w:type="pct"/>
          </w:tcPr>
          <w:p w14:paraId="5A86D0F1" w14:textId="77777777" w:rsidR="00F8521D" w:rsidRDefault="00F8521D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955" w:type="pct"/>
          </w:tcPr>
          <w:p w14:paraId="010A9734" w14:textId="77777777" w:rsidR="00F8521D" w:rsidRDefault="00F8521D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1167" w:type="pct"/>
          </w:tcPr>
          <w:p w14:paraId="0E575DB7" w14:textId="77777777" w:rsidR="00F8521D" w:rsidRDefault="00F8521D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341" w:type="pct"/>
          </w:tcPr>
          <w:p w14:paraId="48B2F552" w14:textId="77777777" w:rsidR="00F8521D" w:rsidRDefault="00F8521D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</w:tr>
      <w:tr w:rsidR="00F8521D" w14:paraId="26DD3B7B" w14:textId="77777777" w:rsidTr="00A74745">
        <w:tc>
          <w:tcPr>
            <w:tcW w:w="537" w:type="pct"/>
          </w:tcPr>
          <w:p w14:paraId="2D30D26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4503CFF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3E4F2DA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7E97F69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DB65A66" w14:textId="77777777" w:rsidTr="00A74745">
        <w:tc>
          <w:tcPr>
            <w:tcW w:w="537" w:type="pct"/>
          </w:tcPr>
          <w:p w14:paraId="103FB2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76A16AA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2985CAF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0CC7F2B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8040F4F" w14:textId="77777777" w:rsidTr="00A74745">
        <w:tc>
          <w:tcPr>
            <w:tcW w:w="537" w:type="pct"/>
          </w:tcPr>
          <w:p w14:paraId="07B6DCB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0D3D197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7C07AA2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4D184B0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1717AA4" w14:textId="77777777" w:rsidTr="00A74745">
        <w:tc>
          <w:tcPr>
            <w:tcW w:w="537" w:type="pct"/>
          </w:tcPr>
          <w:p w14:paraId="0ECC1E8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47BB9F7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03E19F8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01B2BF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7514975" w14:textId="77777777" w:rsidTr="00A74745">
        <w:tc>
          <w:tcPr>
            <w:tcW w:w="537" w:type="pct"/>
          </w:tcPr>
          <w:p w14:paraId="397AB10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32E66D6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4CFEE42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6984663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7BD74F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18B4A45E" w14:textId="77777777" w:rsidTr="00002BA0">
        <w:tc>
          <w:tcPr>
            <w:tcW w:w="9350" w:type="dxa"/>
            <w:shd w:val="clear" w:color="auto" w:fill="E2EFD9" w:themeFill="accent6" w:themeFillTint="33"/>
          </w:tcPr>
          <w:p w14:paraId="3DFFC851" w14:textId="6ABCFD46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Honors / Awards &amp; Fellowships</w:t>
            </w:r>
          </w:p>
        </w:tc>
      </w:tr>
    </w:tbl>
    <w:p w14:paraId="651274ED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0"/>
        <w:gridCol w:w="3386"/>
        <w:gridCol w:w="2110"/>
        <w:gridCol w:w="1453"/>
        <w:gridCol w:w="1416"/>
      </w:tblGrid>
      <w:tr w:rsidR="00F8521D" w14:paraId="21059CE9" w14:textId="77777777" w:rsidTr="00002BA0">
        <w:tc>
          <w:tcPr>
            <w:tcW w:w="476" w:type="pct"/>
          </w:tcPr>
          <w:p w14:paraId="101C8C94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831" w:type="pct"/>
          </w:tcPr>
          <w:p w14:paraId="3249D37F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ward / Fellowship etc.</w:t>
            </w:r>
          </w:p>
        </w:tc>
        <w:tc>
          <w:tcPr>
            <w:tcW w:w="1141" w:type="pct"/>
          </w:tcPr>
          <w:p w14:paraId="55437EC9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ed / Honorary Fellow</w:t>
            </w:r>
          </w:p>
        </w:tc>
        <w:tc>
          <w:tcPr>
            <w:tcW w:w="786" w:type="pct"/>
          </w:tcPr>
          <w:p w14:paraId="1963C215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by</w:t>
            </w:r>
          </w:p>
        </w:tc>
        <w:tc>
          <w:tcPr>
            <w:tcW w:w="766" w:type="pct"/>
          </w:tcPr>
          <w:p w14:paraId="23196A09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Award</w:t>
            </w:r>
          </w:p>
        </w:tc>
      </w:tr>
      <w:tr w:rsidR="00F8521D" w14:paraId="2EF11ECB" w14:textId="77777777" w:rsidTr="00002BA0">
        <w:tc>
          <w:tcPr>
            <w:tcW w:w="476" w:type="pct"/>
          </w:tcPr>
          <w:p w14:paraId="6F614E9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0311D12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5D9273C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5671721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5933AFE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2B53E6A" w14:textId="77777777" w:rsidTr="00002BA0">
        <w:tc>
          <w:tcPr>
            <w:tcW w:w="476" w:type="pct"/>
          </w:tcPr>
          <w:p w14:paraId="733729B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26480E6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355D2C7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527F505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9399FD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07E0A3DF" w14:textId="77777777" w:rsidTr="00002BA0">
        <w:tc>
          <w:tcPr>
            <w:tcW w:w="476" w:type="pct"/>
          </w:tcPr>
          <w:p w14:paraId="6E283D8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18CE2A4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3838E0E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7918C21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45DB448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3EA4DF2" w14:textId="77777777" w:rsidTr="00002BA0">
        <w:tc>
          <w:tcPr>
            <w:tcW w:w="476" w:type="pct"/>
          </w:tcPr>
          <w:p w14:paraId="4FFB57A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785ECA5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6784F3D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728BA5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2488A3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41BAA6E" w14:textId="77777777" w:rsidTr="00002BA0">
        <w:tc>
          <w:tcPr>
            <w:tcW w:w="476" w:type="pct"/>
          </w:tcPr>
          <w:p w14:paraId="2EBD162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2707BCD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6EE3984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2C55F3C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874CE4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661002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3FE79134" w14:textId="77777777" w:rsidTr="00002BA0">
        <w:tc>
          <w:tcPr>
            <w:tcW w:w="9350" w:type="dxa"/>
            <w:shd w:val="clear" w:color="auto" w:fill="E2EFD9" w:themeFill="accent6" w:themeFillTint="33"/>
          </w:tcPr>
          <w:p w14:paraId="7A80F297" w14:textId="42AC602E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No. of Research Scholars Successfully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Guided, if any</w:t>
            </w:r>
          </w:p>
        </w:tc>
      </w:tr>
    </w:tbl>
    <w:p w14:paraId="31BA4598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14"/>
        <w:gridCol w:w="6442"/>
      </w:tblGrid>
      <w:tr w:rsidR="00F8521D" w14:paraId="69812B67" w14:textId="77777777" w:rsidTr="00A83F73">
        <w:tc>
          <w:tcPr>
            <w:tcW w:w="1520" w:type="pct"/>
          </w:tcPr>
          <w:p w14:paraId="520C998E" w14:textId="77777777" w:rsidR="00F8521D" w:rsidRDefault="00F8521D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gramme</w:t>
            </w:r>
          </w:p>
        </w:tc>
        <w:tc>
          <w:tcPr>
            <w:tcW w:w="3480" w:type="pct"/>
          </w:tcPr>
          <w:p w14:paraId="486BC569" w14:textId="77777777" w:rsidR="00F8521D" w:rsidRDefault="00F8521D" w:rsidP="00526256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(No.) (under progress not to be included)</w:t>
            </w:r>
          </w:p>
        </w:tc>
      </w:tr>
      <w:tr w:rsidR="00F8521D" w14:paraId="00725A7D" w14:textId="77777777" w:rsidTr="00A83F73">
        <w:tc>
          <w:tcPr>
            <w:tcW w:w="1520" w:type="pct"/>
          </w:tcPr>
          <w:p w14:paraId="1B6AFB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72429C4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6175553" w14:textId="77777777" w:rsidTr="00A83F73">
        <w:tc>
          <w:tcPr>
            <w:tcW w:w="1520" w:type="pct"/>
          </w:tcPr>
          <w:p w14:paraId="3E06294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0D6A67A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BD24FB3" w14:textId="77777777" w:rsidTr="00A83F73">
        <w:tc>
          <w:tcPr>
            <w:tcW w:w="1520" w:type="pct"/>
          </w:tcPr>
          <w:p w14:paraId="08311AF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5EE3FF9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05318E" w14:textId="77777777" w:rsidR="0017468C" w:rsidRDefault="0017468C"/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56"/>
      </w:tblGrid>
      <w:tr w:rsidR="00F8521D" w14:paraId="4AB2840A" w14:textId="77777777" w:rsidTr="00A83F73">
        <w:tc>
          <w:tcPr>
            <w:tcW w:w="5000" w:type="pct"/>
            <w:shd w:val="clear" w:color="auto" w:fill="E2EFD9" w:themeFill="accent6" w:themeFillTint="33"/>
          </w:tcPr>
          <w:p w14:paraId="771062FD" w14:textId="50B59682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Skills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engths (in 100 words)</w:t>
            </w:r>
          </w:p>
        </w:tc>
      </w:tr>
    </w:tbl>
    <w:p w14:paraId="3D803E7D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F8521D" w14:paraId="5C07FBBE" w14:textId="77777777" w:rsidTr="0017468C">
        <w:tc>
          <w:tcPr>
            <w:tcW w:w="9245" w:type="dxa"/>
          </w:tcPr>
          <w:p w14:paraId="5FDBD4F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05996" w14:textId="637C7243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385932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A0D3C7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071B48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EA067E" w14:textId="158803D1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501D73" w14:textId="77777777" w:rsidR="00526256" w:rsidRDefault="0052625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378"/>
      </w:tblGrid>
      <w:tr w:rsidR="00526256" w14:paraId="79C50D7E" w14:textId="77777777" w:rsidTr="00526256">
        <w:tc>
          <w:tcPr>
            <w:tcW w:w="9378" w:type="dxa"/>
            <w:shd w:val="clear" w:color="auto" w:fill="E2EFD9" w:themeFill="accent6" w:themeFillTint="33"/>
          </w:tcPr>
          <w:p w14:paraId="6D3DDFF1" w14:textId="7B1E3352" w:rsidR="00526256" w:rsidRDefault="00526256" w:rsidP="00526256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 Write Briefly on Your Vision for the Institute (up to 500 words)</w:t>
            </w:r>
          </w:p>
        </w:tc>
      </w:tr>
    </w:tbl>
    <w:p w14:paraId="45ABDCAE" w14:textId="77777777" w:rsidR="00526256" w:rsidRDefault="0052625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F8521D" w14:paraId="32FD50F0" w14:textId="77777777" w:rsidTr="00526256">
        <w:tc>
          <w:tcPr>
            <w:tcW w:w="9378" w:type="dxa"/>
          </w:tcPr>
          <w:p w14:paraId="29BE548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327471" w14:textId="64C2995F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2B2EC" w14:textId="75D9A198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1932D0" w14:textId="16BF334D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1FCD5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B8B55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1109B7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56EB28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409E14" w14:textId="1F165210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16E1C7" w14:textId="5F5B6581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378"/>
      </w:tblGrid>
      <w:tr w:rsidR="00002BA0" w14:paraId="603B1C87" w14:textId="77777777" w:rsidTr="00526256">
        <w:tc>
          <w:tcPr>
            <w:tcW w:w="9378" w:type="dxa"/>
            <w:shd w:val="clear" w:color="auto" w:fill="E2EFD9" w:themeFill="accent6" w:themeFillTint="33"/>
          </w:tcPr>
          <w:p w14:paraId="4FFE0CBA" w14:textId="387887E1" w:rsidR="00002BA0" w:rsidRDefault="00002BA0" w:rsidP="00526256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2625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Desc</w:t>
            </w:r>
            <w:r w:rsidR="00C65B3F">
              <w:rPr>
                <w:rFonts w:ascii="Times New Roman" w:hAnsi="Times New Roman" w:cs="Times New Roman"/>
                <w:sz w:val="24"/>
                <w:szCs w:val="24"/>
              </w:rPr>
              <w:t>ribe how do you evaluate your suitability for the advertised position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up to 500 words)</w:t>
            </w:r>
          </w:p>
        </w:tc>
      </w:tr>
    </w:tbl>
    <w:p w14:paraId="5052023E" w14:textId="7984280F" w:rsidR="00002BA0" w:rsidRDefault="00002BA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002BA0" w14:paraId="283F3FBC" w14:textId="77777777" w:rsidTr="00526256">
        <w:tc>
          <w:tcPr>
            <w:tcW w:w="9378" w:type="dxa"/>
          </w:tcPr>
          <w:p w14:paraId="0BC8A3AA" w14:textId="77777777"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4AB170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73AE0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20F6A2" w14:textId="6916C04E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DC4F7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127E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EEF9D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F02AB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318EC8" w14:textId="72F429B0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653FBE" w14:textId="77777777"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378"/>
      </w:tblGrid>
      <w:tr w:rsidR="00EF5C49" w14:paraId="201B3A75" w14:textId="77777777" w:rsidTr="00526256">
        <w:tc>
          <w:tcPr>
            <w:tcW w:w="9378" w:type="dxa"/>
            <w:shd w:val="clear" w:color="auto" w:fill="E2EFD9" w:themeFill="accent6" w:themeFillTint="33"/>
          </w:tcPr>
          <w:p w14:paraId="774B557B" w14:textId="6023369F" w:rsidR="00EF5C49" w:rsidRDefault="00526256" w:rsidP="005262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 xml:space="preserve">Knowledge/Experience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related Law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Regulations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and Scientific E</w:t>
            </w:r>
            <w:r w:rsidR="003D545C" w:rsidRPr="003D545C">
              <w:rPr>
                <w:rFonts w:ascii="Times New Roman" w:hAnsi="Times New Roman" w:cs="Times New Roman"/>
                <w:sz w:val="24"/>
                <w:szCs w:val="24"/>
              </w:rPr>
              <w:t xml:space="preserve">ntrepreneurship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14:paraId="4F9E6E33" w14:textId="77777777"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9378"/>
      </w:tblGrid>
      <w:tr w:rsidR="00EF5C49" w14:paraId="71F7060D" w14:textId="77777777" w:rsidTr="00526256">
        <w:tc>
          <w:tcPr>
            <w:tcW w:w="9378" w:type="dxa"/>
          </w:tcPr>
          <w:p w14:paraId="2CB01A42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C216D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7BA2A1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BB5C2" w14:textId="26E288D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617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50267A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DE43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A980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E59E4F" w14:textId="0849D41A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4B110A" w14:textId="77777777" w:rsidR="0017468C" w:rsidRDefault="0017468C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74E68946" w14:textId="77777777" w:rsidTr="00F9635A">
        <w:tc>
          <w:tcPr>
            <w:tcW w:w="9245" w:type="dxa"/>
            <w:shd w:val="clear" w:color="auto" w:fill="E2EFD9" w:themeFill="accent6" w:themeFillTint="33"/>
          </w:tcPr>
          <w:p w14:paraId="77E059EB" w14:textId="66AB4700" w:rsidR="00F8521D" w:rsidRDefault="00F8521D" w:rsidP="00526256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38394274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2625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feree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THREE Numbers)</w:t>
            </w:r>
          </w:p>
        </w:tc>
      </w:tr>
      <w:bookmarkEnd w:id="2"/>
    </w:tbl>
    <w:p w14:paraId="4B2D3AD7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534"/>
        <w:gridCol w:w="1544"/>
        <w:gridCol w:w="1544"/>
        <w:gridCol w:w="1539"/>
        <w:gridCol w:w="1541"/>
        <w:gridCol w:w="1543"/>
      </w:tblGrid>
      <w:tr w:rsidR="00F8521D" w14:paraId="3BED22D9" w14:textId="77777777" w:rsidTr="00C65B3F">
        <w:tc>
          <w:tcPr>
            <w:tcW w:w="1558" w:type="dxa"/>
          </w:tcPr>
          <w:p w14:paraId="2137200D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58" w:type="dxa"/>
          </w:tcPr>
          <w:p w14:paraId="5AD5534F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Referee</w:t>
            </w:r>
          </w:p>
        </w:tc>
        <w:tc>
          <w:tcPr>
            <w:tcW w:w="1558" w:type="dxa"/>
          </w:tcPr>
          <w:p w14:paraId="44E9ED91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 by the Referee</w:t>
            </w:r>
          </w:p>
        </w:tc>
        <w:tc>
          <w:tcPr>
            <w:tcW w:w="1558" w:type="dxa"/>
          </w:tcPr>
          <w:p w14:paraId="5D4BB4C8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559" w:type="dxa"/>
          </w:tcPr>
          <w:p w14:paraId="3C634615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59" w:type="dxa"/>
          </w:tcPr>
          <w:p w14:paraId="47845CE9" w14:textId="77777777" w:rsidR="00F8521D" w:rsidRDefault="00F8521D" w:rsidP="00526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</w:tr>
      <w:tr w:rsidR="00F8521D" w14:paraId="33367BA6" w14:textId="77777777" w:rsidTr="00C65B3F">
        <w:tc>
          <w:tcPr>
            <w:tcW w:w="1558" w:type="dxa"/>
          </w:tcPr>
          <w:p w14:paraId="135EAE4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24FE2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DA3091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2A1AAC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F2156D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D0CE83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CD59059" w14:textId="77777777" w:rsidTr="00C65B3F">
        <w:tc>
          <w:tcPr>
            <w:tcW w:w="1558" w:type="dxa"/>
          </w:tcPr>
          <w:p w14:paraId="4C32631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440FAC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285CEAC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0FA7D0E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405E40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1094CD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1F82F81" w14:textId="77777777" w:rsidTr="00C65B3F">
        <w:tc>
          <w:tcPr>
            <w:tcW w:w="1558" w:type="dxa"/>
          </w:tcPr>
          <w:p w14:paraId="680F81A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5EE67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15F4F13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70D7608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19E7A0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7BB27F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C9C441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47ADB09" w14:textId="1DA246B4" w:rsidR="00F8521D" w:rsidRDefault="00F8521D" w:rsidP="003E1DD3">
      <w:pPr>
        <w:spacing w:after="0" w:line="32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hereby, declare that all the statements / particulars made / furnished in this application are true, complete and correct to the best of my knowledge and belief. I also declare and fully understand that in the event of any information furnished being found false or incorrect at any stage, my application / candidature is liable to be summarily rejected at any stage and if I am already appointed, my services are liable to be terminated without any notice from the post of </w:t>
      </w:r>
      <w:r w:rsidR="00A83F73">
        <w:rPr>
          <w:rFonts w:ascii="Times New Roman" w:hAnsi="Times New Roman" w:cs="Times New Roman"/>
          <w:sz w:val="24"/>
          <w:szCs w:val="24"/>
        </w:rPr>
        <w:t xml:space="preserve">the </w:t>
      </w:r>
      <w:r w:rsidR="003D545C">
        <w:rPr>
          <w:rFonts w:ascii="Times New Roman" w:hAnsi="Times New Roman" w:cs="Times New Roman"/>
          <w:sz w:val="24"/>
          <w:szCs w:val="24"/>
        </w:rPr>
        <w:t xml:space="preserve">Director </w:t>
      </w:r>
      <w:r w:rsidR="00A83F73">
        <w:rPr>
          <w:rFonts w:ascii="Times New Roman" w:hAnsi="Times New Roman" w:cs="Times New Roman"/>
          <w:sz w:val="24"/>
          <w:szCs w:val="24"/>
        </w:rPr>
        <w:t xml:space="preserve">of the </w:t>
      </w:r>
      <w:r w:rsidR="003D545C">
        <w:rPr>
          <w:rFonts w:ascii="Times New Roman" w:hAnsi="Times New Roman" w:cs="Times New Roman"/>
          <w:sz w:val="24"/>
          <w:szCs w:val="24"/>
        </w:rPr>
        <w:t xml:space="preserve">Institute </w:t>
      </w:r>
      <w:r>
        <w:rPr>
          <w:rFonts w:ascii="Times New Roman" w:hAnsi="Times New Roman" w:cs="Times New Roman"/>
          <w:sz w:val="24"/>
          <w:szCs w:val="24"/>
        </w:rPr>
        <w:t>as per Act / Statutes etc. and other applicable rules.</w:t>
      </w:r>
    </w:p>
    <w:p w14:paraId="2831D7EA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129D81A2" w14:textId="77777777" w:rsidR="009956FE" w:rsidRDefault="009956F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A67F0F5" w14:textId="77777777" w:rsidR="009956FE" w:rsidRDefault="009956F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19"/>
        <w:gridCol w:w="4626"/>
      </w:tblGrid>
      <w:tr w:rsidR="00F8521D" w14:paraId="682BE4EE" w14:textId="77777777" w:rsidTr="00C66606">
        <w:tc>
          <w:tcPr>
            <w:tcW w:w="4675" w:type="dxa"/>
          </w:tcPr>
          <w:p w14:paraId="3DF31F37" w14:textId="77777777" w:rsidR="00F8521D" w:rsidRDefault="00F8521D" w:rsidP="003058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  <w:p w14:paraId="756F81B7" w14:textId="77777777" w:rsidR="00305899" w:rsidRDefault="00305899" w:rsidP="0030589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34F85D" w14:textId="77777777" w:rsidR="00305899" w:rsidRDefault="00305899" w:rsidP="0030589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  <w:vMerge w:val="restart"/>
            <w:vAlign w:val="center"/>
          </w:tcPr>
          <w:p w14:paraId="0123592E" w14:textId="77777777" w:rsidR="00305899" w:rsidRDefault="00305899" w:rsidP="003058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20EB63" w14:textId="77777777" w:rsidR="00305899" w:rsidRDefault="00305899" w:rsidP="003058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DFE5AE" w14:textId="77777777" w:rsidR="00305899" w:rsidRDefault="00305899" w:rsidP="003058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8BEC8" w14:textId="77777777" w:rsidR="00F8521D" w:rsidRDefault="00F8521D" w:rsidP="003058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ignature of the Applicant)</w:t>
            </w:r>
          </w:p>
        </w:tc>
      </w:tr>
      <w:tr w:rsidR="00F8521D" w14:paraId="2854AFD1" w14:textId="77777777" w:rsidTr="00305899">
        <w:trPr>
          <w:trHeight w:val="844"/>
        </w:trPr>
        <w:tc>
          <w:tcPr>
            <w:tcW w:w="4675" w:type="dxa"/>
          </w:tcPr>
          <w:p w14:paraId="76FA7C56" w14:textId="77777777" w:rsidR="00F8521D" w:rsidRDefault="00F8521D" w:rsidP="003058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  <w:tc>
          <w:tcPr>
            <w:tcW w:w="4675" w:type="dxa"/>
            <w:vMerge/>
          </w:tcPr>
          <w:p w14:paraId="0280F571" w14:textId="77777777" w:rsidR="00F8521D" w:rsidRDefault="00F8521D" w:rsidP="0030589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D889F1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sectPr w:rsidR="00F8521D" w:rsidRPr="0040513E" w:rsidSect="000A59B6">
      <w:footerReference w:type="default" r:id="rId10"/>
      <w:pgSz w:w="11909" w:h="16834" w:code="9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3E7730" w14:textId="77777777" w:rsidR="007E60CA" w:rsidRDefault="007E60CA" w:rsidP="00BC4BBE">
      <w:pPr>
        <w:spacing w:after="0" w:line="240" w:lineRule="auto"/>
      </w:pPr>
      <w:r>
        <w:separator/>
      </w:r>
    </w:p>
  </w:endnote>
  <w:endnote w:type="continuationSeparator" w:id="0">
    <w:p w14:paraId="2EA2BB0F" w14:textId="77777777" w:rsidR="007E60CA" w:rsidRDefault="007E60CA" w:rsidP="00BC4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20"/>
        <w:szCs w:val="20"/>
      </w:rPr>
      <w:id w:val="-57003983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D11E158" w14:textId="1967FEFB" w:rsidR="00BC4BBE" w:rsidRPr="00BC4BBE" w:rsidRDefault="00BC4BBE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C4BBE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C25E30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BC4BB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C25E30">
              <w:rPr>
                <w:rFonts w:ascii="Arial" w:hAnsi="Arial" w:cs="Arial"/>
                <w:b/>
                <w:bCs/>
                <w:sz w:val="20"/>
                <w:szCs w:val="20"/>
              </w:rPr>
              <w:t>10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985F203" w14:textId="77777777" w:rsidR="00BC4BBE" w:rsidRDefault="00BC4B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4309B3" w14:textId="77777777" w:rsidR="007E60CA" w:rsidRDefault="007E60CA" w:rsidP="00BC4BBE">
      <w:pPr>
        <w:spacing w:after="0" w:line="240" w:lineRule="auto"/>
      </w:pPr>
      <w:r>
        <w:separator/>
      </w:r>
    </w:p>
  </w:footnote>
  <w:footnote w:type="continuationSeparator" w:id="0">
    <w:p w14:paraId="5CBF116B" w14:textId="77777777" w:rsidR="007E60CA" w:rsidRDefault="007E60CA" w:rsidP="00BC4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20894"/>
    <w:multiLevelType w:val="hybridMultilevel"/>
    <w:tmpl w:val="6AEE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B4016F"/>
    <w:multiLevelType w:val="hybridMultilevel"/>
    <w:tmpl w:val="9020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7C7669"/>
    <w:multiLevelType w:val="hybridMultilevel"/>
    <w:tmpl w:val="3716D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tDAyNjMwNrCwMLNQ0lEKTi0uzszPAykwrgUA4F3wiSwAAAA="/>
  </w:docVars>
  <w:rsids>
    <w:rsidRoot w:val="0040513E"/>
    <w:rsid w:val="00002BA0"/>
    <w:rsid w:val="00060E02"/>
    <w:rsid w:val="000A3922"/>
    <w:rsid w:val="000A59B6"/>
    <w:rsid w:val="000D116A"/>
    <w:rsid w:val="0017468C"/>
    <w:rsid w:val="001A1BD2"/>
    <w:rsid w:val="001C2653"/>
    <w:rsid w:val="001D391C"/>
    <w:rsid w:val="00253EA8"/>
    <w:rsid w:val="00295DB7"/>
    <w:rsid w:val="00305899"/>
    <w:rsid w:val="00357A4F"/>
    <w:rsid w:val="003A6B89"/>
    <w:rsid w:val="003D545C"/>
    <w:rsid w:val="003E1DD3"/>
    <w:rsid w:val="0040513E"/>
    <w:rsid w:val="004A36FD"/>
    <w:rsid w:val="00526256"/>
    <w:rsid w:val="00527CE8"/>
    <w:rsid w:val="00590DE8"/>
    <w:rsid w:val="00597E8E"/>
    <w:rsid w:val="007232A5"/>
    <w:rsid w:val="0072365D"/>
    <w:rsid w:val="00792949"/>
    <w:rsid w:val="00792A6A"/>
    <w:rsid w:val="007B38EA"/>
    <w:rsid w:val="007C1AA1"/>
    <w:rsid w:val="007E60CA"/>
    <w:rsid w:val="00876B7C"/>
    <w:rsid w:val="008817F0"/>
    <w:rsid w:val="008E42BD"/>
    <w:rsid w:val="00911BD3"/>
    <w:rsid w:val="00934D86"/>
    <w:rsid w:val="009956FE"/>
    <w:rsid w:val="00A235CA"/>
    <w:rsid w:val="00A74745"/>
    <w:rsid w:val="00A77F36"/>
    <w:rsid w:val="00A81E75"/>
    <w:rsid w:val="00A83F73"/>
    <w:rsid w:val="00AE21E8"/>
    <w:rsid w:val="00B5737C"/>
    <w:rsid w:val="00BC4BBE"/>
    <w:rsid w:val="00BE2EFB"/>
    <w:rsid w:val="00C11FE5"/>
    <w:rsid w:val="00C25E30"/>
    <w:rsid w:val="00C65B3F"/>
    <w:rsid w:val="00C66606"/>
    <w:rsid w:val="00C955ED"/>
    <w:rsid w:val="00CD5609"/>
    <w:rsid w:val="00CF7180"/>
    <w:rsid w:val="00CF7FAC"/>
    <w:rsid w:val="00D02BC3"/>
    <w:rsid w:val="00D71E71"/>
    <w:rsid w:val="00D832B3"/>
    <w:rsid w:val="00D93197"/>
    <w:rsid w:val="00DC74F9"/>
    <w:rsid w:val="00DF43B1"/>
    <w:rsid w:val="00E36D51"/>
    <w:rsid w:val="00E50028"/>
    <w:rsid w:val="00EE72B4"/>
    <w:rsid w:val="00EF5C49"/>
    <w:rsid w:val="00F8521D"/>
    <w:rsid w:val="00F9635A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1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eer KP</dc:creator>
  <cp:lastModifiedBy>DIR KSCSTE</cp:lastModifiedBy>
  <cp:revision>10</cp:revision>
  <cp:lastPrinted>2020-11-05T04:37:00Z</cp:lastPrinted>
  <dcterms:created xsi:type="dcterms:W3CDTF">2020-10-28T11:46:00Z</dcterms:created>
  <dcterms:modified xsi:type="dcterms:W3CDTF">2020-11-05T04:37:00Z</dcterms:modified>
</cp:coreProperties>
</file>